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C72080" w14:textId="7A451109" w:rsidR="000E1217" w:rsidRPr="000E1217" w:rsidRDefault="008A27BD" w:rsidP="000E1217">
      <w:pPr>
        <w:jc w:val="center"/>
        <w:rPr>
          <w:rFonts w:ascii="Times New Roman" w:hAnsi="Times New Roman" w:cs="Times New Roman"/>
          <w:b/>
          <w:bCs/>
          <w:sz w:val="24"/>
          <w:szCs w:val="24"/>
        </w:rPr>
      </w:pPr>
      <w:r w:rsidRPr="000E1217">
        <w:rPr>
          <w:rFonts w:ascii="Times New Roman" w:hAnsi="Times New Roman" w:cs="Times New Roman"/>
          <w:b/>
          <w:bCs/>
          <w:sz w:val="24"/>
          <w:szCs w:val="24"/>
        </w:rPr>
        <w:t>SANATTA VE SPORDA HOŞLANDIKLARIMI KEŞFEDİYORUM!</w:t>
      </w:r>
    </w:p>
    <w:tbl>
      <w:tblPr>
        <w:tblW w:w="978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93"/>
        <w:gridCol w:w="6289"/>
      </w:tblGrid>
      <w:tr w:rsidR="00BF2FB1" w:rsidRPr="00E57CCA" w14:paraId="64B01B2B" w14:textId="77777777" w:rsidTr="000E1217">
        <w:tc>
          <w:tcPr>
            <w:tcW w:w="3493" w:type="dxa"/>
          </w:tcPr>
          <w:p w14:paraId="4F574595" w14:textId="77777777" w:rsidR="00BF2FB1" w:rsidRPr="008A27BD" w:rsidRDefault="00BF2FB1" w:rsidP="00E57CCA">
            <w:pPr>
              <w:spacing w:after="0" w:line="276" w:lineRule="auto"/>
              <w:rPr>
                <w:rFonts w:ascii="Times New Roman" w:hAnsi="Times New Roman" w:cs="Times New Roman"/>
                <w:b/>
              </w:rPr>
            </w:pPr>
            <w:r w:rsidRPr="008A27BD">
              <w:rPr>
                <w:rFonts w:ascii="Times New Roman" w:hAnsi="Times New Roman" w:cs="Times New Roman"/>
                <w:b/>
              </w:rPr>
              <w:t>Gelişim Alanı:</w:t>
            </w:r>
          </w:p>
        </w:tc>
        <w:tc>
          <w:tcPr>
            <w:tcW w:w="6289" w:type="dxa"/>
          </w:tcPr>
          <w:p w14:paraId="621542CA" w14:textId="77777777" w:rsidR="00BF2FB1" w:rsidRPr="00E57CCA" w:rsidRDefault="00AF34F4" w:rsidP="008A27BD">
            <w:pPr>
              <w:spacing w:after="0" w:line="276" w:lineRule="auto"/>
              <w:jc w:val="both"/>
              <w:rPr>
                <w:rFonts w:ascii="Times New Roman" w:hAnsi="Times New Roman" w:cs="Times New Roman"/>
                <w:sz w:val="24"/>
                <w:szCs w:val="24"/>
              </w:rPr>
            </w:pPr>
            <w:r w:rsidRPr="00E57CCA">
              <w:rPr>
                <w:rFonts w:ascii="Times New Roman" w:hAnsi="Times New Roman" w:cs="Times New Roman"/>
                <w:sz w:val="24"/>
                <w:szCs w:val="24"/>
              </w:rPr>
              <w:t>Kariyer</w:t>
            </w:r>
          </w:p>
        </w:tc>
      </w:tr>
      <w:tr w:rsidR="00BF2FB1" w:rsidRPr="00E57CCA" w14:paraId="2D0D66FD" w14:textId="77777777" w:rsidTr="000E1217">
        <w:tc>
          <w:tcPr>
            <w:tcW w:w="3493" w:type="dxa"/>
          </w:tcPr>
          <w:p w14:paraId="530F2E04" w14:textId="77777777" w:rsidR="00BF2FB1" w:rsidRPr="008A27BD" w:rsidRDefault="00BF2FB1" w:rsidP="00E57CCA">
            <w:pPr>
              <w:spacing w:after="0" w:line="276" w:lineRule="auto"/>
              <w:rPr>
                <w:rFonts w:ascii="Times New Roman" w:hAnsi="Times New Roman" w:cs="Times New Roman"/>
                <w:b/>
              </w:rPr>
            </w:pPr>
            <w:r w:rsidRPr="008A27BD">
              <w:rPr>
                <w:rFonts w:ascii="Times New Roman" w:hAnsi="Times New Roman" w:cs="Times New Roman"/>
                <w:b/>
              </w:rPr>
              <w:t>Yeterlik Alanı:</w:t>
            </w:r>
          </w:p>
        </w:tc>
        <w:tc>
          <w:tcPr>
            <w:tcW w:w="6289" w:type="dxa"/>
          </w:tcPr>
          <w:p w14:paraId="086530CA" w14:textId="77777777" w:rsidR="00BF2FB1" w:rsidRPr="00E57CCA" w:rsidRDefault="00AF34F4" w:rsidP="008A27BD">
            <w:pPr>
              <w:spacing w:after="0" w:line="276" w:lineRule="auto"/>
              <w:jc w:val="both"/>
              <w:rPr>
                <w:rFonts w:ascii="Times New Roman" w:hAnsi="Times New Roman" w:cs="Times New Roman"/>
                <w:sz w:val="24"/>
                <w:szCs w:val="24"/>
              </w:rPr>
            </w:pPr>
            <w:r w:rsidRPr="00E57CCA">
              <w:rPr>
                <w:rFonts w:ascii="Times New Roman" w:hAnsi="Times New Roman" w:cs="Times New Roman"/>
                <w:sz w:val="24"/>
                <w:szCs w:val="24"/>
              </w:rPr>
              <w:t>Kariyer Farkındalığı</w:t>
            </w:r>
          </w:p>
        </w:tc>
      </w:tr>
      <w:tr w:rsidR="00BF2FB1" w:rsidRPr="00E57CCA" w14:paraId="1C3C52D5" w14:textId="77777777" w:rsidTr="000E1217">
        <w:tc>
          <w:tcPr>
            <w:tcW w:w="3493" w:type="dxa"/>
          </w:tcPr>
          <w:p w14:paraId="7634B4D3" w14:textId="77777777" w:rsidR="00BF2FB1" w:rsidRPr="008A27BD" w:rsidRDefault="00BF2FB1" w:rsidP="00E57CCA">
            <w:pPr>
              <w:spacing w:after="0" w:line="276" w:lineRule="auto"/>
              <w:rPr>
                <w:rFonts w:ascii="Times New Roman" w:hAnsi="Times New Roman" w:cs="Times New Roman"/>
                <w:b/>
              </w:rPr>
            </w:pPr>
            <w:r w:rsidRPr="008A27BD">
              <w:rPr>
                <w:rFonts w:ascii="Times New Roman" w:hAnsi="Times New Roman" w:cs="Times New Roman"/>
                <w:b/>
              </w:rPr>
              <w:t>Kazanım/Hafta:</w:t>
            </w:r>
          </w:p>
        </w:tc>
        <w:tc>
          <w:tcPr>
            <w:tcW w:w="6289" w:type="dxa"/>
          </w:tcPr>
          <w:p w14:paraId="5F09F657" w14:textId="554A7B59" w:rsidR="00BF2FB1" w:rsidRPr="00E57CCA" w:rsidRDefault="00861376" w:rsidP="008A27BD">
            <w:pPr>
              <w:spacing w:after="0" w:line="276" w:lineRule="auto"/>
              <w:jc w:val="both"/>
              <w:rPr>
                <w:rFonts w:ascii="Times New Roman" w:hAnsi="Times New Roman" w:cs="Times New Roman"/>
                <w:sz w:val="24"/>
                <w:szCs w:val="24"/>
              </w:rPr>
            </w:pPr>
            <w:r w:rsidRPr="00E57CCA">
              <w:rPr>
                <w:rFonts w:ascii="Times New Roman" w:hAnsi="Times New Roman" w:cs="Times New Roman"/>
                <w:sz w:val="24"/>
                <w:szCs w:val="24"/>
              </w:rPr>
              <w:t>Sanatsal ve sportif etkinliklerden hoşlandıklarını ayırt eder. / 9</w:t>
            </w:r>
            <w:r w:rsidR="008A27BD">
              <w:rPr>
                <w:rFonts w:ascii="Times New Roman" w:hAnsi="Times New Roman" w:cs="Times New Roman"/>
                <w:sz w:val="24"/>
                <w:szCs w:val="24"/>
              </w:rPr>
              <w:t>.</w:t>
            </w:r>
            <w:r w:rsidR="000E1217">
              <w:rPr>
                <w:rFonts w:ascii="Times New Roman" w:hAnsi="Times New Roman" w:cs="Times New Roman"/>
                <w:sz w:val="24"/>
                <w:szCs w:val="24"/>
              </w:rPr>
              <w:t xml:space="preserve"> </w:t>
            </w:r>
            <w:r w:rsidR="008A27BD">
              <w:rPr>
                <w:rFonts w:ascii="Times New Roman" w:hAnsi="Times New Roman" w:cs="Times New Roman"/>
                <w:sz w:val="24"/>
                <w:szCs w:val="24"/>
              </w:rPr>
              <w:t>Hafta</w:t>
            </w:r>
          </w:p>
        </w:tc>
      </w:tr>
      <w:tr w:rsidR="00BF2FB1" w:rsidRPr="00E57CCA" w14:paraId="3C9A41DE" w14:textId="77777777" w:rsidTr="000E1217">
        <w:tc>
          <w:tcPr>
            <w:tcW w:w="3493" w:type="dxa"/>
          </w:tcPr>
          <w:p w14:paraId="51426615" w14:textId="77777777" w:rsidR="00BF2FB1" w:rsidRPr="008A27BD" w:rsidRDefault="00BF2FB1" w:rsidP="00E57CCA">
            <w:pPr>
              <w:spacing w:after="0" w:line="276" w:lineRule="auto"/>
              <w:rPr>
                <w:rFonts w:ascii="Times New Roman" w:hAnsi="Times New Roman" w:cs="Times New Roman"/>
                <w:b/>
              </w:rPr>
            </w:pPr>
            <w:r w:rsidRPr="008A27BD">
              <w:rPr>
                <w:rFonts w:ascii="Times New Roman" w:hAnsi="Times New Roman" w:cs="Times New Roman"/>
                <w:b/>
              </w:rPr>
              <w:t>Sınıf Düzeyi:</w:t>
            </w:r>
          </w:p>
        </w:tc>
        <w:tc>
          <w:tcPr>
            <w:tcW w:w="6289" w:type="dxa"/>
          </w:tcPr>
          <w:p w14:paraId="7B531003" w14:textId="256AF427" w:rsidR="00BF2FB1" w:rsidRPr="00E57CCA" w:rsidRDefault="00AF34F4" w:rsidP="008A27BD">
            <w:pPr>
              <w:tabs>
                <w:tab w:val="left" w:pos="2700"/>
              </w:tabs>
              <w:spacing w:after="0" w:line="276" w:lineRule="auto"/>
              <w:jc w:val="both"/>
              <w:rPr>
                <w:rFonts w:ascii="Times New Roman" w:hAnsi="Times New Roman" w:cs="Times New Roman"/>
                <w:color w:val="FF0000"/>
                <w:sz w:val="24"/>
                <w:szCs w:val="24"/>
              </w:rPr>
            </w:pPr>
            <w:r w:rsidRPr="00E57CCA">
              <w:rPr>
                <w:rFonts w:ascii="Times New Roman" w:hAnsi="Times New Roman" w:cs="Times New Roman"/>
                <w:sz w:val="24"/>
                <w:szCs w:val="24"/>
              </w:rPr>
              <w:t>5</w:t>
            </w:r>
            <w:r w:rsidR="008A27BD">
              <w:rPr>
                <w:rFonts w:ascii="Times New Roman" w:hAnsi="Times New Roman" w:cs="Times New Roman"/>
                <w:sz w:val="24"/>
                <w:szCs w:val="24"/>
              </w:rPr>
              <w:t>.</w:t>
            </w:r>
            <w:r w:rsidR="000E1217">
              <w:rPr>
                <w:rFonts w:ascii="Times New Roman" w:hAnsi="Times New Roman" w:cs="Times New Roman"/>
                <w:sz w:val="24"/>
                <w:szCs w:val="24"/>
              </w:rPr>
              <w:t xml:space="preserve"> </w:t>
            </w:r>
            <w:r w:rsidR="008A27BD">
              <w:rPr>
                <w:rFonts w:ascii="Times New Roman" w:hAnsi="Times New Roman" w:cs="Times New Roman"/>
                <w:sz w:val="24"/>
                <w:szCs w:val="24"/>
              </w:rPr>
              <w:t>Sınıf</w:t>
            </w:r>
          </w:p>
        </w:tc>
      </w:tr>
      <w:tr w:rsidR="00BF2FB1" w:rsidRPr="00E57CCA" w14:paraId="45EA3036" w14:textId="77777777" w:rsidTr="000E1217">
        <w:tc>
          <w:tcPr>
            <w:tcW w:w="3493" w:type="dxa"/>
          </w:tcPr>
          <w:p w14:paraId="04DDC861" w14:textId="77777777" w:rsidR="00BF2FB1" w:rsidRPr="008A27BD" w:rsidRDefault="00BF2FB1" w:rsidP="00E57CCA">
            <w:pPr>
              <w:spacing w:after="0" w:line="276" w:lineRule="auto"/>
              <w:rPr>
                <w:rFonts w:ascii="Times New Roman" w:hAnsi="Times New Roman" w:cs="Times New Roman"/>
                <w:b/>
              </w:rPr>
            </w:pPr>
            <w:r w:rsidRPr="008A27BD">
              <w:rPr>
                <w:rFonts w:ascii="Times New Roman" w:hAnsi="Times New Roman" w:cs="Times New Roman"/>
                <w:b/>
              </w:rPr>
              <w:t>Süre:</w:t>
            </w:r>
          </w:p>
        </w:tc>
        <w:tc>
          <w:tcPr>
            <w:tcW w:w="6289" w:type="dxa"/>
          </w:tcPr>
          <w:p w14:paraId="4B5CE5D6" w14:textId="1FD83825" w:rsidR="00BF2FB1" w:rsidRPr="00E57CCA" w:rsidRDefault="00AF34F4" w:rsidP="008A27BD">
            <w:pPr>
              <w:spacing w:after="0" w:line="276" w:lineRule="auto"/>
              <w:jc w:val="both"/>
              <w:rPr>
                <w:rFonts w:ascii="Times New Roman" w:hAnsi="Times New Roman" w:cs="Times New Roman"/>
                <w:sz w:val="24"/>
                <w:szCs w:val="24"/>
              </w:rPr>
            </w:pPr>
            <w:r w:rsidRPr="00E57CCA">
              <w:rPr>
                <w:rFonts w:ascii="Times New Roman" w:hAnsi="Times New Roman" w:cs="Times New Roman"/>
                <w:sz w:val="24"/>
                <w:szCs w:val="24"/>
              </w:rPr>
              <w:t xml:space="preserve">40 </w:t>
            </w:r>
            <w:proofErr w:type="spellStart"/>
            <w:r w:rsidRPr="00E57CCA">
              <w:rPr>
                <w:rFonts w:ascii="Times New Roman" w:hAnsi="Times New Roman" w:cs="Times New Roman"/>
                <w:sz w:val="24"/>
                <w:szCs w:val="24"/>
              </w:rPr>
              <w:t>d</w:t>
            </w:r>
            <w:r w:rsidR="008A27BD">
              <w:rPr>
                <w:rFonts w:ascii="Times New Roman" w:hAnsi="Times New Roman" w:cs="Times New Roman"/>
                <w:sz w:val="24"/>
                <w:szCs w:val="24"/>
              </w:rPr>
              <w:t>k</w:t>
            </w:r>
            <w:proofErr w:type="spellEnd"/>
            <w:r w:rsidR="008A27BD">
              <w:rPr>
                <w:rFonts w:ascii="Times New Roman" w:hAnsi="Times New Roman" w:cs="Times New Roman"/>
                <w:sz w:val="24"/>
                <w:szCs w:val="24"/>
              </w:rPr>
              <w:t xml:space="preserve"> (Bir ders saati)</w:t>
            </w:r>
          </w:p>
        </w:tc>
      </w:tr>
      <w:tr w:rsidR="00BF2FB1" w:rsidRPr="00E57CCA" w14:paraId="4E817A7B" w14:textId="77777777" w:rsidTr="000E1217">
        <w:tc>
          <w:tcPr>
            <w:tcW w:w="3493" w:type="dxa"/>
          </w:tcPr>
          <w:p w14:paraId="44486FEB" w14:textId="77777777" w:rsidR="00BF2FB1" w:rsidRPr="008A27BD" w:rsidRDefault="00BF2FB1" w:rsidP="00E57CCA">
            <w:pPr>
              <w:spacing w:after="0" w:line="276" w:lineRule="auto"/>
              <w:rPr>
                <w:rFonts w:ascii="Times New Roman" w:hAnsi="Times New Roman" w:cs="Times New Roman"/>
                <w:b/>
              </w:rPr>
            </w:pPr>
            <w:r w:rsidRPr="008A27BD">
              <w:rPr>
                <w:rFonts w:ascii="Times New Roman" w:hAnsi="Times New Roman" w:cs="Times New Roman"/>
                <w:b/>
              </w:rPr>
              <w:t>Araç-Gereçler:</w:t>
            </w:r>
          </w:p>
        </w:tc>
        <w:tc>
          <w:tcPr>
            <w:tcW w:w="6289" w:type="dxa"/>
          </w:tcPr>
          <w:p w14:paraId="57CE1755" w14:textId="77777777" w:rsidR="008A27BD" w:rsidRDefault="0087699C" w:rsidP="008A27BD">
            <w:pPr>
              <w:pStyle w:val="ListeParagraf"/>
              <w:numPr>
                <w:ilvl w:val="0"/>
                <w:numId w:val="29"/>
              </w:numPr>
              <w:spacing w:after="0"/>
              <w:jc w:val="both"/>
              <w:rPr>
                <w:rFonts w:ascii="Times New Roman" w:hAnsi="Times New Roman"/>
                <w:sz w:val="24"/>
                <w:szCs w:val="24"/>
              </w:rPr>
            </w:pPr>
            <w:r w:rsidRPr="008A27BD">
              <w:rPr>
                <w:rFonts w:ascii="Times New Roman" w:hAnsi="Times New Roman"/>
                <w:sz w:val="24"/>
                <w:szCs w:val="24"/>
              </w:rPr>
              <w:t>Çalışma Yaprağı</w:t>
            </w:r>
            <w:r w:rsidR="008A27BD">
              <w:rPr>
                <w:rFonts w:ascii="Times New Roman" w:hAnsi="Times New Roman"/>
                <w:sz w:val="24"/>
                <w:szCs w:val="24"/>
              </w:rPr>
              <w:t>-</w:t>
            </w:r>
            <w:r w:rsidRPr="008A27BD">
              <w:rPr>
                <w:rFonts w:ascii="Times New Roman" w:hAnsi="Times New Roman"/>
                <w:sz w:val="24"/>
                <w:szCs w:val="24"/>
              </w:rPr>
              <w:t>1</w:t>
            </w:r>
          </w:p>
          <w:p w14:paraId="6D4C3CE2" w14:textId="77777777" w:rsidR="008A27BD" w:rsidRDefault="0087699C" w:rsidP="008A27BD">
            <w:pPr>
              <w:pStyle w:val="ListeParagraf"/>
              <w:numPr>
                <w:ilvl w:val="0"/>
                <w:numId w:val="29"/>
              </w:numPr>
              <w:spacing w:after="0"/>
              <w:jc w:val="both"/>
              <w:rPr>
                <w:rFonts w:ascii="Times New Roman" w:hAnsi="Times New Roman"/>
                <w:sz w:val="24"/>
                <w:szCs w:val="24"/>
              </w:rPr>
            </w:pPr>
            <w:r w:rsidRPr="008A27BD">
              <w:rPr>
                <w:rFonts w:ascii="Times New Roman" w:hAnsi="Times New Roman"/>
                <w:sz w:val="24"/>
                <w:szCs w:val="24"/>
              </w:rPr>
              <w:t>Çalışma Yaprağı</w:t>
            </w:r>
            <w:r w:rsidR="008A27BD">
              <w:rPr>
                <w:rFonts w:ascii="Times New Roman" w:hAnsi="Times New Roman"/>
                <w:sz w:val="24"/>
                <w:szCs w:val="24"/>
              </w:rPr>
              <w:t>-</w:t>
            </w:r>
            <w:r w:rsidRPr="008A27BD">
              <w:rPr>
                <w:rFonts w:ascii="Times New Roman" w:hAnsi="Times New Roman"/>
                <w:sz w:val="24"/>
                <w:szCs w:val="24"/>
              </w:rPr>
              <w:t>2</w:t>
            </w:r>
          </w:p>
          <w:p w14:paraId="39EC8596" w14:textId="77777777" w:rsidR="008A27BD" w:rsidRDefault="0087699C" w:rsidP="008A27BD">
            <w:pPr>
              <w:pStyle w:val="ListeParagraf"/>
              <w:numPr>
                <w:ilvl w:val="0"/>
                <w:numId w:val="29"/>
              </w:numPr>
              <w:spacing w:after="0"/>
              <w:jc w:val="both"/>
              <w:rPr>
                <w:rFonts w:ascii="Times New Roman" w:hAnsi="Times New Roman"/>
                <w:sz w:val="24"/>
                <w:szCs w:val="24"/>
              </w:rPr>
            </w:pPr>
            <w:r w:rsidRPr="008A27BD">
              <w:rPr>
                <w:rFonts w:ascii="Times New Roman" w:hAnsi="Times New Roman"/>
                <w:sz w:val="24"/>
                <w:szCs w:val="24"/>
              </w:rPr>
              <w:t>Makas</w:t>
            </w:r>
          </w:p>
          <w:p w14:paraId="0F7DCDEC" w14:textId="77777777" w:rsidR="008A27BD" w:rsidRDefault="0087699C" w:rsidP="008A27BD">
            <w:pPr>
              <w:pStyle w:val="ListeParagraf"/>
              <w:numPr>
                <w:ilvl w:val="0"/>
                <w:numId w:val="29"/>
              </w:numPr>
              <w:spacing w:after="0"/>
              <w:jc w:val="both"/>
              <w:rPr>
                <w:rFonts w:ascii="Times New Roman" w:hAnsi="Times New Roman"/>
                <w:sz w:val="24"/>
                <w:szCs w:val="24"/>
              </w:rPr>
            </w:pPr>
            <w:r w:rsidRPr="008A27BD">
              <w:rPr>
                <w:rFonts w:ascii="Times New Roman" w:hAnsi="Times New Roman"/>
                <w:sz w:val="24"/>
                <w:szCs w:val="24"/>
              </w:rPr>
              <w:t>Yapıştırıcı</w:t>
            </w:r>
          </w:p>
          <w:p w14:paraId="438E8B44" w14:textId="72F0807A" w:rsidR="001D0C7D" w:rsidRPr="008A27BD" w:rsidRDefault="001D0C7D" w:rsidP="008A27BD">
            <w:pPr>
              <w:pStyle w:val="ListeParagraf"/>
              <w:numPr>
                <w:ilvl w:val="0"/>
                <w:numId w:val="29"/>
              </w:numPr>
              <w:spacing w:after="0"/>
              <w:jc w:val="both"/>
              <w:rPr>
                <w:rFonts w:ascii="Times New Roman" w:hAnsi="Times New Roman"/>
                <w:sz w:val="24"/>
                <w:szCs w:val="24"/>
              </w:rPr>
            </w:pPr>
            <w:r w:rsidRPr="008A27BD">
              <w:rPr>
                <w:rFonts w:ascii="Times New Roman" w:hAnsi="Times New Roman"/>
                <w:sz w:val="24"/>
                <w:szCs w:val="24"/>
              </w:rPr>
              <w:t xml:space="preserve">Kronometre </w:t>
            </w:r>
          </w:p>
        </w:tc>
      </w:tr>
      <w:tr w:rsidR="00BF2FB1" w:rsidRPr="00E57CCA" w14:paraId="21036D03" w14:textId="77777777" w:rsidTr="000E1217">
        <w:tc>
          <w:tcPr>
            <w:tcW w:w="3493" w:type="dxa"/>
          </w:tcPr>
          <w:p w14:paraId="5844A529" w14:textId="77777777" w:rsidR="00BF2FB1" w:rsidRPr="008A27BD" w:rsidRDefault="00BF2FB1" w:rsidP="00E57CCA">
            <w:pPr>
              <w:spacing w:after="0" w:line="276" w:lineRule="auto"/>
              <w:rPr>
                <w:rFonts w:ascii="Times New Roman" w:hAnsi="Times New Roman" w:cs="Times New Roman"/>
                <w:b/>
              </w:rPr>
            </w:pPr>
            <w:r w:rsidRPr="008A27BD">
              <w:rPr>
                <w:rFonts w:ascii="Times New Roman" w:hAnsi="Times New Roman" w:cs="Times New Roman"/>
                <w:b/>
              </w:rPr>
              <w:t>Uygulayıcı İçin Ön Hazırlık:</w:t>
            </w:r>
          </w:p>
        </w:tc>
        <w:tc>
          <w:tcPr>
            <w:tcW w:w="6289" w:type="dxa"/>
          </w:tcPr>
          <w:p w14:paraId="58E5B545" w14:textId="77777777" w:rsidR="008A27BD" w:rsidRDefault="001D0C7D" w:rsidP="008A27BD">
            <w:pPr>
              <w:pStyle w:val="ListeParagraf"/>
              <w:numPr>
                <w:ilvl w:val="0"/>
                <w:numId w:val="30"/>
              </w:numPr>
              <w:spacing w:after="0"/>
              <w:jc w:val="both"/>
              <w:rPr>
                <w:rFonts w:ascii="Times New Roman" w:hAnsi="Times New Roman"/>
                <w:sz w:val="24"/>
                <w:szCs w:val="24"/>
              </w:rPr>
            </w:pPr>
            <w:r w:rsidRPr="008A27BD">
              <w:rPr>
                <w:rFonts w:ascii="Times New Roman" w:hAnsi="Times New Roman"/>
                <w:sz w:val="24"/>
                <w:szCs w:val="24"/>
              </w:rPr>
              <w:t xml:space="preserve">Etkinliğin </w:t>
            </w:r>
            <w:r w:rsidR="008A27BD">
              <w:rPr>
                <w:rFonts w:ascii="Times New Roman" w:hAnsi="Times New Roman"/>
                <w:sz w:val="24"/>
                <w:szCs w:val="24"/>
              </w:rPr>
              <w:t xml:space="preserve">öncesinde </w:t>
            </w:r>
            <w:r w:rsidRPr="008A27BD">
              <w:rPr>
                <w:rFonts w:ascii="Times New Roman" w:hAnsi="Times New Roman"/>
                <w:sz w:val="24"/>
                <w:szCs w:val="24"/>
              </w:rPr>
              <w:t xml:space="preserve">öğrencilerin </w:t>
            </w:r>
            <w:r w:rsidR="008A27BD">
              <w:rPr>
                <w:rFonts w:ascii="Times New Roman" w:hAnsi="Times New Roman"/>
                <w:sz w:val="24"/>
                <w:szCs w:val="24"/>
              </w:rPr>
              <w:t xml:space="preserve">yanlarında </w:t>
            </w:r>
            <w:r w:rsidRPr="008A27BD">
              <w:rPr>
                <w:rFonts w:ascii="Times New Roman" w:hAnsi="Times New Roman"/>
                <w:sz w:val="24"/>
                <w:szCs w:val="24"/>
              </w:rPr>
              <w:t>makas ve yapıştırıcı</w:t>
            </w:r>
            <w:r w:rsidR="008A27BD">
              <w:rPr>
                <w:rFonts w:ascii="Times New Roman" w:hAnsi="Times New Roman"/>
                <w:sz w:val="24"/>
                <w:szCs w:val="24"/>
              </w:rPr>
              <w:t xml:space="preserve"> getirmeleri</w:t>
            </w:r>
            <w:r w:rsidRPr="008A27BD">
              <w:rPr>
                <w:rFonts w:ascii="Times New Roman" w:hAnsi="Times New Roman"/>
                <w:sz w:val="24"/>
                <w:szCs w:val="24"/>
              </w:rPr>
              <w:t xml:space="preserve"> istenmelidir.</w:t>
            </w:r>
          </w:p>
          <w:p w14:paraId="5CCF8A8F" w14:textId="2C930A84" w:rsidR="001D0C7D" w:rsidRPr="008A27BD" w:rsidRDefault="001D0C7D" w:rsidP="008A27BD">
            <w:pPr>
              <w:pStyle w:val="ListeParagraf"/>
              <w:numPr>
                <w:ilvl w:val="0"/>
                <w:numId w:val="30"/>
              </w:numPr>
              <w:spacing w:after="0"/>
              <w:jc w:val="both"/>
              <w:rPr>
                <w:rFonts w:ascii="Times New Roman" w:hAnsi="Times New Roman"/>
                <w:sz w:val="24"/>
                <w:szCs w:val="24"/>
              </w:rPr>
            </w:pPr>
            <w:r w:rsidRPr="008A27BD">
              <w:rPr>
                <w:rFonts w:ascii="Times New Roman" w:hAnsi="Times New Roman"/>
                <w:sz w:val="24"/>
                <w:szCs w:val="24"/>
              </w:rPr>
              <w:t>Çalışma Yaprağı</w:t>
            </w:r>
            <w:r w:rsidR="008A27BD">
              <w:rPr>
                <w:rFonts w:ascii="Times New Roman" w:hAnsi="Times New Roman"/>
                <w:sz w:val="24"/>
                <w:szCs w:val="24"/>
              </w:rPr>
              <w:t>-</w:t>
            </w:r>
            <w:r w:rsidRPr="008A27BD">
              <w:rPr>
                <w:rFonts w:ascii="Times New Roman" w:hAnsi="Times New Roman"/>
                <w:sz w:val="24"/>
                <w:szCs w:val="24"/>
              </w:rPr>
              <w:t>1 ve Çalışma Yaprağı</w:t>
            </w:r>
            <w:r w:rsidR="008A27BD">
              <w:rPr>
                <w:rFonts w:ascii="Times New Roman" w:hAnsi="Times New Roman"/>
                <w:sz w:val="24"/>
                <w:szCs w:val="24"/>
              </w:rPr>
              <w:t>-</w:t>
            </w:r>
            <w:r w:rsidRPr="008A27BD">
              <w:rPr>
                <w:rFonts w:ascii="Times New Roman" w:hAnsi="Times New Roman"/>
                <w:sz w:val="24"/>
                <w:szCs w:val="24"/>
              </w:rPr>
              <w:t>2 etkinlik öncesinde öğrenci sayısı kadar çoğaltılmalıdır.</w:t>
            </w:r>
          </w:p>
        </w:tc>
      </w:tr>
      <w:tr w:rsidR="00BF2FB1" w:rsidRPr="00E57CCA" w14:paraId="34D6E459" w14:textId="77777777" w:rsidTr="000E1217">
        <w:tc>
          <w:tcPr>
            <w:tcW w:w="3493" w:type="dxa"/>
          </w:tcPr>
          <w:p w14:paraId="1B79D67F" w14:textId="77777777" w:rsidR="00BF2FB1" w:rsidRPr="008A27BD" w:rsidRDefault="00BF2FB1" w:rsidP="00E57CCA">
            <w:pPr>
              <w:spacing w:after="0" w:line="276" w:lineRule="auto"/>
              <w:rPr>
                <w:rFonts w:ascii="Times New Roman" w:hAnsi="Times New Roman" w:cs="Times New Roman"/>
                <w:b/>
              </w:rPr>
            </w:pPr>
            <w:r w:rsidRPr="008A27BD">
              <w:rPr>
                <w:rFonts w:ascii="Times New Roman" w:hAnsi="Times New Roman" w:cs="Times New Roman"/>
                <w:b/>
              </w:rPr>
              <w:t>Süreç (Uygulama Basamakları):</w:t>
            </w:r>
          </w:p>
        </w:tc>
        <w:tc>
          <w:tcPr>
            <w:tcW w:w="6289" w:type="dxa"/>
          </w:tcPr>
          <w:p w14:paraId="68077B80" w14:textId="77777777" w:rsidR="008A27BD" w:rsidRDefault="00574547" w:rsidP="008A27BD">
            <w:pPr>
              <w:pStyle w:val="ListeParagraf1"/>
              <w:numPr>
                <w:ilvl w:val="0"/>
                <w:numId w:val="31"/>
              </w:numPr>
              <w:spacing w:line="276" w:lineRule="auto"/>
              <w:jc w:val="both"/>
              <w:rPr>
                <w:rFonts w:ascii="Times New Roman" w:hAnsi="Times New Roman"/>
              </w:rPr>
            </w:pPr>
            <w:r w:rsidRPr="00E57CCA">
              <w:rPr>
                <w:rFonts w:ascii="Times New Roman" w:hAnsi="Times New Roman"/>
              </w:rPr>
              <w:t>Aşağıdaki yönerge verilerek etkinlik başlatılır:</w:t>
            </w:r>
          </w:p>
          <w:p w14:paraId="5D339543" w14:textId="4E565A1D" w:rsidR="00574547" w:rsidRPr="008A27BD" w:rsidRDefault="008A27BD" w:rsidP="008A27BD">
            <w:pPr>
              <w:pStyle w:val="ListeParagraf1"/>
              <w:spacing w:line="276" w:lineRule="auto"/>
              <w:jc w:val="both"/>
              <w:rPr>
                <w:rFonts w:ascii="Times New Roman" w:hAnsi="Times New Roman"/>
              </w:rPr>
            </w:pPr>
            <w:r>
              <w:rPr>
                <w:rFonts w:ascii="Times New Roman" w:hAnsi="Times New Roman"/>
                <w:i/>
              </w:rPr>
              <w:t>“</w:t>
            </w:r>
            <w:r w:rsidR="001D0C7D" w:rsidRPr="008A27BD">
              <w:rPr>
                <w:rFonts w:ascii="Times New Roman" w:hAnsi="Times New Roman"/>
                <w:i/>
              </w:rPr>
              <w:t>Bugün sizlerle birlikte sanatsal ve sportif etkinliklerde hoşlandıklarımız konusunda bir etkinlik gerçekleştireceğiz. Bunun için şöyle bir soruyla başlayabiliriz. Okulumuzda görsel sanatlar, teknoloji ve tasarım, müzik ve beden eğitimi derslerinden hangilerini seviyorsunuz?</w:t>
            </w:r>
            <w:r>
              <w:rPr>
                <w:rFonts w:ascii="Times New Roman" w:hAnsi="Times New Roman"/>
                <w:i/>
              </w:rPr>
              <w:t>”</w:t>
            </w:r>
            <w:r w:rsidR="00885FE5" w:rsidRPr="008A27BD">
              <w:rPr>
                <w:rFonts w:ascii="Times New Roman" w:hAnsi="Times New Roman"/>
                <w:i/>
              </w:rPr>
              <w:t xml:space="preserve"> </w:t>
            </w:r>
          </w:p>
          <w:p w14:paraId="08D68A6D" w14:textId="77777777" w:rsidR="008A27BD" w:rsidRDefault="00885FE5" w:rsidP="008A27BD">
            <w:pPr>
              <w:pStyle w:val="ListeParagraf1"/>
              <w:numPr>
                <w:ilvl w:val="0"/>
                <w:numId w:val="31"/>
              </w:numPr>
              <w:spacing w:line="276" w:lineRule="auto"/>
              <w:jc w:val="both"/>
              <w:rPr>
                <w:rFonts w:ascii="Times New Roman" w:hAnsi="Times New Roman"/>
              </w:rPr>
            </w:pPr>
            <w:r>
              <w:rPr>
                <w:rFonts w:ascii="Times New Roman" w:hAnsi="Times New Roman"/>
              </w:rPr>
              <w:t>Çalışma Y</w:t>
            </w:r>
            <w:r w:rsidR="001F1335" w:rsidRPr="001F1335">
              <w:rPr>
                <w:rFonts w:ascii="Times New Roman" w:hAnsi="Times New Roman"/>
              </w:rPr>
              <w:t>aprağı</w:t>
            </w:r>
            <w:r w:rsidR="008A27BD">
              <w:rPr>
                <w:rFonts w:ascii="Times New Roman" w:hAnsi="Times New Roman"/>
              </w:rPr>
              <w:t>-</w:t>
            </w:r>
            <w:r w:rsidR="001F1335" w:rsidRPr="001F1335">
              <w:rPr>
                <w:rFonts w:ascii="Times New Roman" w:hAnsi="Times New Roman"/>
              </w:rPr>
              <w:t xml:space="preserve">1 </w:t>
            </w:r>
            <w:r w:rsidR="008A27BD">
              <w:rPr>
                <w:rFonts w:ascii="Times New Roman" w:hAnsi="Times New Roman"/>
              </w:rPr>
              <w:t xml:space="preserve">öğrencilere </w:t>
            </w:r>
            <w:r w:rsidR="001F1335" w:rsidRPr="001F1335">
              <w:rPr>
                <w:rFonts w:ascii="Times New Roman" w:hAnsi="Times New Roman"/>
              </w:rPr>
              <w:t>dağıtılır. Öğrencilerden makas ve yapıştırıcıların</w:t>
            </w:r>
            <w:r>
              <w:rPr>
                <w:rFonts w:ascii="Times New Roman" w:hAnsi="Times New Roman"/>
              </w:rPr>
              <w:t>ı çıkarmaları ve Çalışma Y</w:t>
            </w:r>
            <w:r w:rsidR="001F1335">
              <w:rPr>
                <w:rFonts w:ascii="Times New Roman" w:hAnsi="Times New Roman"/>
              </w:rPr>
              <w:t>aprağı</w:t>
            </w:r>
            <w:r w:rsidR="008A27BD">
              <w:rPr>
                <w:rFonts w:ascii="Times New Roman" w:hAnsi="Times New Roman"/>
              </w:rPr>
              <w:t>-</w:t>
            </w:r>
            <w:r w:rsidR="001F1335">
              <w:rPr>
                <w:rFonts w:ascii="Times New Roman" w:hAnsi="Times New Roman"/>
              </w:rPr>
              <w:t>1’i incelemeleri istenir. Ardından aşağıdaki açıklama ile etkinlik sürdürülür:</w:t>
            </w:r>
          </w:p>
          <w:p w14:paraId="2A3EA199" w14:textId="77777777" w:rsidR="008A27BD" w:rsidRDefault="008A27BD" w:rsidP="008A27BD">
            <w:pPr>
              <w:pStyle w:val="ListeParagraf1"/>
              <w:spacing w:line="276" w:lineRule="auto"/>
              <w:jc w:val="both"/>
              <w:rPr>
                <w:rFonts w:ascii="Times New Roman" w:hAnsi="Times New Roman"/>
                <w:i/>
              </w:rPr>
            </w:pPr>
            <w:r>
              <w:rPr>
                <w:rFonts w:ascii="Times New Roman" w:hAnsi="Times New Roman"/>
                <w:i/>
              </w:rPr>
              <w:t>“</w:t>
            </w:r>
            <w:r w:rsidR="00CA3B43" w:rsidRPr="008A27BD">
              <w:rPr>
                <w:rFonts w:ascii="Times New Roman" w:hAnsi="Times New Roman"/>
                <w:i/>
              </w:rPr>
              <w:t>Şu anda elimde bir adet kronometre görüyorsunuz. Biraz önce dağıtmış olduğum resimlerin her biri, farklı sanatsal ve sp</w:t>
            </w:r>
            <w:r w:rsidR="00FD5419" w:rsidRPr="008A27BD">
              <w:rPr>
                <w:rFonts w:ascii="Times New Roman" w:hAnsi="Times New Roman"/>
                <w:i/>
              </w:rPr>
              <w:t>ortif etkinlik</w:t>
            </w:r>
            <w:r w:rsidR="00CA3B43" w:rsidRPr="008A27BD">
              <w:rPr>
                <w:rFonts w:ascii="Times New Roman" w:hAnsi="Times New Roman"/>
                <w:i/>
              </w:rPr>
              <w:t>leri yansıtıyor. Örneğin ilk resim futbol oynamayı, ikincisi voleybolu, son resim ise keman çalmayı yansıtıyor. Şimdi her bir re</w:t>
            </w:r>
            <w:r w:rsidR="00FD5419" w:rsidRPr="008A27BD">
              <w:rPr>
                <w:rFonts w:ascii="Times New Roman" w:hAnsi="Times New Roman"/>
                <w:i/>
              </w:rPr>
              <w:t>sme bakarak kendinizi o etkinlik</w:t>
            </w:r>
            <w:r w:rsidR="00CA3B43" w:rsidRPr="008A27BD">
              <w:rPr>
                <w:rFonts w:ascii="Times New Roman" w:hAnsi="Times New Roman"/>
                <w:i/>
              </w:rPr>
              <w:t>le bir</w:t>
            </w:r>
            <w:r w:rsidR="00FD5419" w:rsidRPr="008A27BD">
              <w:rPr>
                <w:rFonts w:ascii="Times New Roman" w:hAnsi="Times New Roman"/>
                <w:i/>
              </w:rPr>
              <w:t>likte düşünmenizi, o etkinlikten</w:t>
            </w:r>
            <w:r w:rsidR="00CA3B43" w:rsidRPr="008A27BD">
              <w:rPr>
                <w:rFonts w:ascii="Times New Roman" w:hAnsi="Times New Roman"/>
                <w:i/>
              </w:rPr>
              <w:t xml:space="preserve"> hoşla</w:t>
            </w:r>
            <w:r w:rsidR="00A51D69" w:rsidRPr="008A27BD">
              <w:rPr>
                <w:rFonts w:ascii="Times New Roman" w:hAnsi="Times New Roman"/>
                <w:i/>
              </w:rPr>
              <w:t>nıp hoşlanmadığınızı belirlemenizi</w:t>
            </w:r>
            <w:r w:rsidR="00CA3B43" w:rsidRPr="008A27BD">
              <w:rPr>
                <w:rFonts w:ascii="Times New Roman" w:hAnsi="Times New Roman"/>
                <w:i/>
              </w:rPr>
              <w:t xml:space="preserve"> istiyorum. Her bir resimde düşünme süremiz 20 saniye.</w:t>
            </w:r>
            <w:r w:rsidR="00A51D69" w:rsidRPr="008A27BD">
              <w:rPr>
                <w:rFonts w:ascii="Times New Roman" w:hAnsi="Times New Roman"/>
                <w:i/>
              </w:rPr>
              <w:t xml:space="preserve"> Çalışma yaprağında yer almayan ancak belirtmek istediğiniz bir etkinlik varsa onu da ister yazarak ister çizerek Çalışma Yaprağı 2’nin ilgili kısımlarına yerleştirebilirsiniz. </w:t>
            </w:r>
            <w:r w:rsidR="00CA3B43" w:rsidRPr="008A27BD">
              <w:rPr>
                <w:rFonts w:ascii="Times New Roman" w:hAnsi="Times New Roman"/>
                <w:i/>
              </w:rPr>
              <w:t>Hazırsanız başlayalım. Sorusu olan var mı?</w:t>
            </w:r>
            <w:r>
              <w:rPr>
                <w:rFonts w:ascii="Times New Roman" w:hAnsi="Times New Roman"/>
                <w:i/>
              </w:rPr>
              <w:t>”</w:t>
            </w:r>
          </w:p>
          <w:p w14:paraId="1EC1985A" w14:textId="00FABF61" w:rsidR="008A27BD" w:rsidRPr="008A27BD" w:rsidRDefault="008A27BD" w:rsidP="00E32371">
            <w:pPr>
              <w:pStyle w:val="ListeParagraf1"/>
              <w:numPr>
                <w:ilvl w:val="0"/>
                <w:numId w:val="31"/>
              </w:numPr>
              <w:spacing w:line="276" w:lineRule="auto"/>
              <w:jc w:val="both"/>
              <w:rPr>
                <w:rFonts w:ascii="Times New Roman" w:hAnsi="Times New Roman"/>
              </w:rPr>
            </w:pPr>
            <w:r w:rsidRPr="008A27BD">
              <w:rPr>
                <w:rFonts w:ascii="Times New Roman" w:hAnsi="Times New Roman"/>
                <w:iCs/>
              </w:rPr>
              <w:t>Yapılan</w:t>
            </w:r>
            <w:r w:rsidR="00CA3B43" w:rsidRPr="008A27BD">
              <w:rPr>
                <w:rFonts w:ascii="Times New Roman" w:hAnsi="Times New Roman"/>
                <w:i/>
              </w:rPr>
              <w:t xml:space="preserve"> </w:t>
            </w:r>
            <w:r w:rsidR="00CA3B43" w:rsidRPr="008A27BD">
              <w:rPr>
                <w:rFonts w:ascii="Times New Roman" w:hAnsi="Times New Roman"/>
              </w:rPr>
              <w:t>açıklamadan son</w:t>
            </w:r>
            <w:r w:rsidR="00FD5419" w:rsidRPr="008A27BD">
              <w:rPr>
                <w:rFonts w:ascii="Times New Roman" w:hAnsi="Times New Roman"/>
              </w:rPr>
              <w:t>ra öğrencilerin her bir resim</w:t>
            </w:r>
            <w:r w:rsidR="00CA3B43" w:rsidRPr="008A27BD">
              <w:rPr>
                <w:rFonts w:ascii="Times New Roman" w:hAnsi="Times New Roman"/>
              </w:rPr>
              <w:t xml:space="preserve"> üzerinde 20 saniye düşünmesi istenir. Tüm </w:t>
            </w:r>
            <w:r w:rsidR="00FD5419" w:rsidRPr="008A27BD">
              <w:rPr>
                <w:rFonts w:ascii="Times New Roman" w:hAnsi="Times New Roman"/>
              </w:rPr>
              <w:t>resimler</w:t>
            </w:r>
            <w:r w:rsidR="00CA3B43" w:rsidRPr="008A27BD">
              <w:rPr>
                <w:rFonts w:ascii="Times New Roman" w:hAnsi="Times New Roman"/>
              </w:rPr>
              <w:t xml:space="preserve"> tamamlandığında </w:t>
            </w:r>
            <w:r w:rsidRPr="008A27BD">
              <w:rPr>
                <w:rFonts w:ascii="Times New Roman" w:hAnsi="Times New Roman"/>
              </w:rPr>
              <w:t>öğrencilere</w:t>
            </w:r>
            <w:r>
              <w:rPr>
                <w:rFonts w:ascii="Times New Roman" w:hAnsi="Times New Roman"/>
              </w:rPr>
              <w:t xml:space="preserve"> </w:t>
            </w:r>
            <w:r w:rsidRPr="008A27BD">
              <w:rPr>
                <w:rFonts w:ascii="Times New Roman" w:hAnsi="Times New Roman"/>
                <w:i/>
              </w:rPr>
              <w:t>“</w:t>
            </w:r>
            <w:r w:rsidR="00CA3B43" w:rsidRPr="008A27BD">
              <w:rPr>
                <w:rFonts w:ascii="Times New Roman" w:hAnsi="Times New Roman"/>
                <w:i/>
              </w:rPr>
              <w:t>Evet çocuklar şu anda Çalışma Yaprağı</w:t>
            </w:r>
            <w:r w:rsidRPr="008A27BD">
              <w:rPr>
                <w:rFonts w:ascii="Times New Roman" w:hAnsi="Times New Roman"/>
                <w:i/>
              </w:rPr>
              <w:t>-</w:t>
            </w:r>
            <w:r w:rsidR="00CA3B43" w:rsidRPr="008A27BD">
              <w:rPr>
                <w:rFonts w:ascii="Times New Roman" w:hAnsi="Times New Roman"/>
                <w:i/>
              </w:rPr>
              <w:t xml:space="preserve">1’de yer alan etkinliklerin hepsini makasla kesmenizi istiyorum. Ardından şimdi </w:t>
            </w:r>
            <w:r w:rsidR="00CA3B43" w:rsidRPr="008A27BD">
              <w:rPr>
                <w:rFonts w:ascii="Times New Roman" w:hAnsi="Times New Roman"/>
                <w:i/>
              </w:rPr>
              <w:lastRenderedPageBreak/>
              <w:t>dağıtacağım Çalışma Yaprağ</w:t>
            </w:r>
            <w:r>
              <w:rPr>
                <w:rFonts w:ascii="Times New Roman" w:hAnsi="Times New Roman"/>
                <w:i/>
              </w:rPr>
              <w:t>ı-</w:t>
            </w:r>
            <w:r w:rsidR="00CA3B43" w:rsidRPr="008A27BD">
              <w:rPr>
                <w:rFonts w:ascii="Times New Roman" w:hAnsi="Times New Roman"/>
                <w:i/>
              </w:rPr>
              <w:t>2’de yer alan hoşlandıklarım ve hoşlanmadıklarım kısmına uygun olanları yapıştırmanızı istiyorum.</w:t>
            </w:r>
            <w:r w:rsidRPr="008A27BD">
              <w:rPr>
                <w:rFonts w:ascii="Times New Roman" w:hAnsi="Times New Roman"/>
                <w:i/>
              </w:rPr>
              <w:t>”</w:t>
            </w:r>
            <w:r>
              <w:rPr>
                <w:rFonts w:ascii="Times New Roman" w:hAnsi="Times New Roman"/>
                <w:i/>
              </w:rPr>
              <w:t xml:space="preserve"> y</w:t>
            </w:r>
            <w:r>
              <w:rPr>
                <w:rFonts w:ascii="Times New Roman" w:hAnsi="Times New Roman"/>
                <w:iCs/>
              </w:rPr>
              <w:t>önergesi verilir.</w:t>
            </w:r>
          </w:p>
          <w:p w14:paraId="777F3CAB" w14:textId="398236E5" w:rsidR="00885FE5" w:rsidRPr="008A27BD" w:rsidRDefault="008A27BD" w:rsidP="008A27BD">
            <w:pPr>
              <w:pStyle w:val="ListeParagraf1"/>
              <w:numPr>
                <w:ilvl w:val="0"/>
                <w:numId w:val="31"/>
              </w:numPr>
              <w:spacing w:line="276" w:lineRule="auto"/>
              <w:jc w:val="both"/>
              <w:rPr>
                <w:rFonts w:ascii="Times New Roman" w:hAnsi="Times New Roman"/>
              </w:rPr>
            </w:pPr>
            <w:r>
              <w:rPr>
                <w:rFonts w:ascii="Times New Roman" w:hAnsi="Times New Roman"/>
              </w:rPr>
              <w:t xml:space="preserve">Öğrencilere </w:t>
            </w:r>
            <w:r w:rsidR="00CA3B43" w:rsidRPr="008A27BD">
              <w:rPr>
                <w:rFonts w:ascii="Times New Roman" w:hAnsi="Times New Roman"/>
              </w:rPr>
              <w:t>Çalışma Yaprağı</w:t>
            </w:r>
            <w:r>
              <w:rPr>
                <w:rFonts w:ascii="Times New Roman" w:hAnsi="Times New Roman"/>
              </w:rPr>
              <w:t>-</w:t>
            </w:r>
            <w:r w:rsidR="00CA3B43" w:rsidRPr="008A27BD">
              <w:rPr>
                <w:rFonts w:ascii="Times New Roman" w:hAnsi="Times New Roman"/>
              </w:rPr>
              <w:t>2 dağıtılır. Tüm öğrenciler tüm etkinlik resimlerini yapıştırdıktan sonra aşağıdaki sorularla grup etkileşimi arttırılır:</w:t>
            </w:r>
          </w:p>
          <w:p w14:paraId="674755C5" w14:textId="7D5C4FCE" w:rsidR="00FD5419" w:rsidRPr="00E57CCA" w:rsidRDefault="00A51D69" w:rsidP="008A27BD">
            <w:pPr>
              <w:pStyle w:val="ListeParagraf1"/>
              <w:numPr>
                <w:ilvl w:val="0"/>
                <w:numId w:val="28"/>
              </w:numPr>
              <w:spacing w:line="276" w:lineRule="auto"/>
              <w:jc w:val="both"/>
              <w:rPr>
                <w:rFonts w:ascii="Times New Roman" w:hAnsi="Times New Roman"/>
              </w:rPr>
            </w:pPr>
            <w:r w:rsidRPr="00E57CCA">
              <w:rPr>
                <w:rFonts w:ascii="Times New Roman" w:hAnsi="Times New Roman"/>
              </w:rPr>
              <w:t>Sportif</w:t>
            </w:r>
            <w:r w:rsidR="00837931">
              <w:rPr>
                <w:rFonts w:ascii="Times New Roman" w:hAnsi="Times New Roman"/>
              </w:rPr>
              <w:t xml:space="preserve"> ve sanatsal</w:t>
            </w:r>
            <w:r w:rsidRPr="00E57CCA">
              <w:rPr>
                <w:rFonts w:ascii="Times New Roman" w:hAnsi="Times New Roman"/>
              </w:rPr>
              <w:t xml:space="preserve"> </w:t>
            </w:r>
            <w:r w:rsidR="00FD5419" w:rsidRPr="00E57CCA">
              <w:rPr>
                <w:rFonts w:ascii="Times New Roman" w:hAnsi="Times New Roman"/>
              </w:rPr>
              <w:t>etkinlikleri düşünürken neler hissettiniz?</w:t>
            </w:r>
          </w:p>
          <w:p w14:paraId="700A1FB1" w14:textId="77777777" w:rsidR="00FD5419" w:rsidRPr="00E57CCA" w:rsidRDefault="00FD5419" w:rsidP="008A27BD">
            <w:pPr>
              <w:pStyle w:val="ListeParagraf1"/>
              <w:numPr>
                <w:ilvl w:val="0"/>
                <w:numId w:val="28"/>
              </w:numPr>
              <w:spacing w:line="276" w:lineRule="auto"/>
              <w:jc w:val="both"/>
              <w:rPr>
                <w:rFonts w:ascii="Times New Roman" w:hAnsi="Times New Roman"/>
              </w:rPr>
            </w:pPr>
            <w:r w:rsidRPr="00E57CCA">
              <w:rPr>
                <w:rFonts w:ascii="Times New Roman" w:hAnsi="Times New Roman"/>
              </w:rPr>
              <w:t>Hoşlandıklarınız tarafında en çok hangi etkinlikler ağırlıkta?</w:t>
            </w:r>
          </w:p>
          <w:p w14:paraId="4F6EB7F8" w14:textId="77777777" w:rsidR="00A51D69" w:rsidRPr="00E57CCA" w:rsidRDefault="00A51D69" w:rsidP="008A27BD">
            <w:pPr>
              <w:pStyle w:val="ListeParagraf1"/>
              <w:numPr>
                <w:ilvl w:val="0"/>
                <w:numId w:val="28"/>
              </w:numPr>
              <w:spacing w:line="276" w:lineRule="auto"/>
              <w:jc w:val="both"/>
              <w:rPr>
                <w:rFonts w:ascii="Times New Roman" w:hAnsi="Times New Roman"/>
              </w:rPr>
            </w:pPr>
            <w:r w:rsidRPr="00E57CCA">
              <w:rPr>
                <w:rFonts w:ascii="Times New Roman" w:hAnsi="Times New Roman"/>
              </w:rPr>
              <w:t>Bu etkinlikler dışında eklediğiniz herhangi bir etkinlik oldu mu? Varsa bu etkinlikler neler?</w:t>
            </w:r>
          </w:p>
          <w:p w14:paraId="659489DF" w14:textId="77777777" w:rsidR="00FD5419" w:rsidRPr="00E57CCA" w:rsidRDefault="00FD5419" w:rsidP="008A27BD">
            <w:pPr>
              <w:pStyle w:val="ListeParagraf1"/>
              <w:numPr>
                <w:ilvl w:val="0"/>
                <w:numId w:val="28"/>
              </w:numPr>
              <w:spacing w:line="276" w:lineRule="auto"/>
              <w:jc w:val="both"/>
              <w:rPr>
                <w:rFonts w:ascii="Times New Roman" w:hAnsi="Times New Roman"/>
              </w:rPr>
            </w:pPr>
            <w:r w:rsidRPr="00E57CCA">
              <w:rPr>
                <w:rFonts w:ascii="Times New Roman" w:hAnsi="Times New Roman"/>
              </w:rPr>
              <w:t>Sizce sportif ve sanatsal etkinliklerimizden hoşlandıklarımızı ayırt etmenin bize ne gibi faydaları olacaktır?</w:t>
            </w:r>
          </w:p>
          <w:p w14:paraId="0E7A159E" w14:textId="77777777" w:rsidR="00C03E7E" w:rsidRPr="00E57CCA" w:rsidRDefault="00A51D69" w:rsidP="008A27BD">
            <w:pPr>
              <w:pStyle w:val="ListeParagraf1"/>
              <w:numPr>
                <w:ilvl w:val="0"/>
                <w:numId w:val="28"/>
              </w:numPr>
              <w:spacing w:line="276" w:lineRule="auto"/>
              <w:jc w:val="both"/>
              <w:rPr>
                <w:rFonts w:ascii="Times New Roman" w:hAnsi="Times New Roman"/>
              </w:rPr>
            </w:pPr>
            <w:r w:rsidRPr="00E57CCA">
              <w:rPr>
                <w:rFonts w:ascii="Times New Roman" w:hAnsi="Times New Roman"/>
              </w:rPr>
              <w:t>S</w:t>
            </w:r>
            <w:r w:rsidR="00FD5419" w:rsidRPr="00E57CCA">
              <w:rPr>
                <w:rFonts w:ascii="Times New Roman" w:hAnsi="Times New Roman"/>
              </w:rPr>
              <w:t>anatsal etkinliklerimizden hoşlandıklarımızı geliştirmek için neler yapabiliriz?</w:t>
            </w:r>
          </w:p>
          <w:p w14:paraId="7C9C0D8F" w14:textId="77777777" w:rsidR="00A51D69" w:rsidRDefault="00A51D69" w:rsidP="008A27BD">
            <w:pPr>
              <w:pStyle w:val="ListeParagraf1"/>
              <w:numPr>
                <w:ilvl w:val="0"/>
                <w:numId w:val="28"/>
              </w:numPr>
              <w:spacing w:line="276" w:lineRule="auto"/>
              <w:jc w:val="both"/>
              <w:rPr>
                <w:rFonts w:ascii="Times New Roman" w:hAnsi="Times New Roman"/>
              </w:rPr>
            </w:pPr>
            <w:r w:rsidRPr="00E57CCA">
              <w:rPr>
                <w:rFonts w:ascii="Times New Roman" w:hAnsi="Times New Roman"/>
              </w:rPr>
              <w:t>Sportif etkinliklerimizden hoşlandıklarımızı geliştirmek için neler yapabiliriz?</w:t>
            </w:r>
          </w:p>
          <w:p w14:paraId="09C12BE0" w14:textId="77777777" w:rsidR="007C37E9" w:rsidRDefault="007C37E9" w:rsidP="008A27BD">
            <w:pPr>
              <w:pStyle w:val="ListeParagraf1"/>
              <w:numPr>
                <w:ilvl w:val="0"/>
                <w:numId w:val="28"/>
              </w:numPr>
              <w:spacing w:line="276" w:lineRule="auto"/>
              <w:jc w:val="both"/>
              <w:rPr>
                <w:rFonts w:ascii="Times New Roman" w:hAnsi="Times New Roman"/>
              </w:rPr>
            </w:pPr>
            <w:r>
              <w:rPr>
                <w:rFonts w:ascii="Times New Roman" w:hAnsi="Times New Roman"/>
              </w:rPr>
              <w:t>Hoşlandığınız etkinlikleri yaparken neler hissediyorsunuz?</w:t>
            </w:r>
          </w:p>
          <w:p w14:paraId="619BFAE3" w14:textId="77777777" w:rsidR="007C37E9" w:rsidRDefault="007C37E9" w:rsidP="008A27BD">
            <w:pPr>
              <w:pStyle w:val="ListeParagraf1"/>
              <w:numPr>
                <w:ilvl w:val="0"/>
                <w:numId w:val="28"/>
              </w:numPr>
              <w:spacing w:line="276" w:lineRule="auto"/>
              <w:jc w:val="both"/>
              <w:rPr>
                <w:rFonts w:ascii="Times New Roman" w:hAnsi="Times New Roman"/>
              </w:rPr>
            </w:pPr>
            <w:r>
              <w:rPr>
                <w:rFonts w:ascii="Times New Roman" w:hAnsi="Times New Roman"/>
              </w:rPr>
              <w:t>Hoşlanmadığınız etkinlikleri yaparken neler hissediyorsunuz?</w:t>
            </w:r>
          </w:p>
          <w:p w14:paraId="0621FA6C" w14:textId="77777777" w:rsidR="008A27BD" w:rsidRDefault="008A27BD" w:rsidP="008A27BD">
            <w:pPr>
              <w:pStyle w:val="ListeParagraf1"/>
              <w:numPr>
                <w:ilvl w:val="0"/>
                <w:numId w:val="31"/>
              </w:numPr>
              <w:spacing w:line="276" w:lineRule="auto"/>
              <w:jc w:val="both"/>
              <w:rPr>
                <w:rFonts w:ascii="Times New Roman" w:hAnsi="Times New Roman"/>
              </w:rPr>
            </w:pPr>
            <w:r>
              <w:rPr>
                <w:rFonts w:ascii="Times New Roman" w:hAnsi="Times New Roman"/>
              </w:rPr>
              <w:t>Öğrencilerin tartışma sorularına ilişkin paylaşımları alındıktan sonra aşağıdakine benzer bir açıklama ile süreç sonlandırılır:</w:t>
            </w:r>
          </w:p>
          <w:p w14:paraId="52BCECD7" w14:textId="7ADF193D" w:rsidR="008A27BD" w:rsidRPr="00837931" w:rsidRDefault="008A27BD" w:rsidP="008A27BD">
            <w:pPr>
              <w:pStyle w:val="ListeParagraf1"/>
              <w:spacing w:line="276" w:lineRule="auto"/>
              <w:jc w:val="both"/>
              <w:rPr>
                <w:rFonts w:ascii="Times New Roman" w:hAnsi="Times New Roman"/>
                <w:i/>
                <w:iCs/>
              </w:rPr>
            </w:pPr>
            <w:r w:rsidRPr="00837931">
              <w:rPr>
                <w:rFonts w:ascii="Times New Roman" w:hAnsi="Times New Roman"/>
                <w:i/>
                <w:iCs/>
              </w:rPr>
              <w:t>“Sanatsal ve sportif faaliyetlerden hoşlandıklarımızı ayırt etmemiz, ilgilerimiz doğrultusunda etkinliklere yönelmemizi sağlaması bakımından önemlidir.</w:t>
            </w:r>
            <w:r w:rsidR="00837931" w:rsidRPr="00837931">
              <w:rPr>
                <w:rFonts w:ascii="Times New Roman" w:hAnsi="Times New Roman"/>
                <w:i/>
                <w:iCs/>
              </w:rPr>
              <w:t>”</w:t>
            </w:r>
          </w:p>
        </w:tc>
      </w:tr>
      <w:tr w:rsidR="00BF2FB1" w:rsidRPr="00E57CCA" w14:paraId="1FDBFDF5" w14:textId="77777777" w:rsidTr="000E1217">
        <w:tc>
          <w:tcPr>
            <w:tcW w:w="3493" w:type="dxa"/>
          </w:tcPr>
          <w:p w14:paraId="330307EB" w14:textId="77777777" w:rsidR="00BF2FB1" w:rsidRPr="008A27BD" w:rsidRDefault="00BF2FB1" w:rsidP="00E57CCA">
            <w:pPr>
              <w:spacing w:after="0" w:line="276" w:lineRule="auto"/>
              <w:rPr>
                <w:rFonts w:ascii="Times New Roman" w:hAnsi="Times New Roman" w:cs="Times New Roman"/>
                <w:b/>
              </w:rPr>
            </w:pPr>
            <w:r w:rsidRPr="008A27BD">
              <w:rPr>
                <w:rFonts w:ascii="Times New Roman" w:hAnsi="Times New Roman" w:cs="Times New Roman"/>
                <w:b/>
              </w:rPr>
              <w:lastRenderedPageBreak/>
              <w:t>Kazanımın Değerlendirilmesi:</w:t>
            </w:r>
          </w:p>
        </w:tc>
        <w:tc>
          <w:tcPr>
            <w:tcW w:w="6289" w:type="dxa"/>
          </w:tcPr>
          <w:p w14:paraId="16539731" w14:textId="54E96F8D" w:rsidR="00837935" w:rsidRPr="00837931" w:rsidRDefault="00E525D8" w:rsidP="00837931">
            <w:pPr>
              <w:pStyle w:val="ListeParagraf"/>
              <w:numPr>
                <w:ilvl w:val="0"/>
                <w:numId w:val="32"/>
              </w:numPr>
              <w:autoSpaceDE w:val="0"/>
              <w:autoSpaceDN w:val="0"/>
              <w:adjustRightInd w:val="0"/>
              <w:spacing w:after="0"/>
              <w:ind w:left="744"/>
              <w:jc w:val="both"/>
              <w:rPr>
                <w:rFonts w:ascii="Times New Roman" w:hAnsi="Times New Roman"/>
                <w:color w:val="FF0000"/>
                <w:sz w:val="24"/>
                <w:szCs w:val="24"/>
              </w:rPr>
            </w:pPr>
            <w:r w:rsidRPr="00837931">
              <w:rPr>
                <w:rFonts w:ascii="Times New Roman" w:hAnsi="Times New Roman"/>
                <w:sz w:val="24"/>
                <w:szCs w:val="24"/>
              </w:rPr>
              <w:t>Tüm öğrencilerin hoşlandıkları etkinliklerden en az biri ile alakalı günlük tutmaları istenir. Dönem sonuna kadar bu etkinlikle alakalı yaptıklarını günlüklerine kısa notlar şeklinde belirtmeleri, dönem sonunda bu günlüklerin sınıf içerisinde paylaşılmasının etkili olacağı vurgulanır.</w:t>
            </w:r>
          </w:p>
        </w:tc>
      </w:tr>
      <w:tr w:rsidR="00BF2FB1" w:rsidRPr="00E57CCA" w14:paraId="7418330F" w14:textId="77777777" w:rsidTr="000E1217">
        <w:tc>
          <w:tcPr>
            <w:tcW w:w="3493" w:type="dxa"/>
          </w:tcPr>
          <w:p w14:paraId="55AA5A99" w14:textId="64EC3EBF" w:rsidR="00BF2FB1" w:rsidRPr="008A27BD" w:rsidRDefault="00BF2FB1" w:rsidP="00E57CCA">
            <w:pPr>
              <w:spacing w:after="0" w:line="276" w:lineRule="auto"/>
              <w:rPr>
                <w:rFonts w:ascii="Times New Roman" w:hAnsi="Times New Roman" w:cs="Times New Roman"/>
                <w:b/>
              </w:rPr>
            </w:pPr>
            <w:r w:rsidRPr="008A27BD">
              <w:rPr>
                <w:rFonts w:ascii="Times New Roman" w:hAnsi="Times New Roman" w:cs="Times New Roman"/>
                <w:b/>
              </w:rPr>
              <w:t>Uygulayıcıya Not:</w:t>
            </w:r>
          </w:p>
        </w:tc>
        <w:tc>
          <w:tcPr>
            <w:tcW w:w="6289" w:type="dxa"/>
          </w:tcPr>
          <w:p w14:paraId="3E00971A" w14:textId="77777777" w:rsidR="000E1217" w:rsidRDefault="00885FE5" w:rsidP="00F87486">
            <w:pPr>
              <w:pStyle w:val="ListeParagraf"/>
              <w:numPr>
                <w:ilvl w:val="0"/>
                <w:numId w:val="33"/>
              </w:numPr>
              <w:spacing w:after="0"/>
              <w:jc w:val="both"/>
              <w:rPr>
                <w:rFonts w:ascii="Times New Roman" w:hAnsi="Times New Roman"/>
                <w:sz w:val="24"/>
                <w:szCs w:val="24"/>
              </w:rPr>
            </w:pPr>
            <w:r w:rsidRPr="00837931">
              <w:rPr>
                <w:rFonts w:ascii="Times New Roman" w:hAnsi="Times New Roman"/>
                <w:sz w:val="24"/>
                <w:szCs w:val="24"/>
              </w:rPr>
              <w:t>Çalışma Y</w:t>
            </w:r>
            <w:r w:rsidR="00A51D69" w:rsidRPr="00837931">
              <w:rPr>
                <w:rFonts w:ascii="Times New Roman" w:hAnsi="Times New Roman"/>
                <w:sz w:val="24"/>
                <w:szCs w:val="24"/>
              </w:rPr>
              <w:t xml:space="preserve">aprağı 1’de yer alan etkinlikler sırasıyla; futbol, voleybol, basketbol, tenis, jimnastik, atletizm, </w:t>
            </w:r>
            <w:proofErr w:type="spellStart"/>
            <w:r w:rsidR="00A51D69" w:rsidRPr="00837931">
              <w:rPr>
                <w:rFonts w:ascii="Times New Roman" w:hAnsi="Times New Roman"/>
                <w:sz w:val="24"/>
                <w:szCs w:val="24"/>
              </w:rPr>
              <w:t>kick</w:t>
            </w:r>
            <w:proofErr w:type="spellEnd"/>
            <w:r w:rsidR="00A51D69" w:rsidRPr="00837931">
              <w:rPr>
                <w:rFonts w:ascii="Times New Roman" w:hAnsi="Times New Roman"/>
                <w:sz w:val="24"/>
                <w:szCs w:val="24"/>
              </w:rPr>
              <w:t xml:space="preserve"> boks, şarkı söylemek, kompozisyon yazmak, şiir yazmak, çizim yapmak, beste oluşturmak, piyano çalmak, keman çalmak şeklindedir.</w:t>
            </w:r>
          </w:p>
          <w:p w14:paraId="07FCC32C" w14:textId="77777777" w:rsidR="000E1217" w:rsidRDefault="000E1217" w:rsidP="000E1217">
            <w:pPr>
              <w:spacing w:after="0"/>
              <w:jc w:val="both"/>
              <w:rPr>
                <w:rFonts w:ascii="Times New Roman" w:hAnsi="Times New Roman"/>
                <w:sz w:val="24"/>
                <w:szCs w:val="24"/>
              </w:rPr>
            </w:pPr>
          </w:p>
          <w:p w14:paraId="1F2739B8" w14:textId="06D82A8E" w:rsidR="00F87486" w:rsidRDefault="00F87486" w:rsidP="00D7002A">
            <w:pPr>
              <w:spacing w:after="0"/>
              <w:ind w:left="651"/>
              <w:jc w:val="both"/>
              <w:rPr>
                <w:rFonts w:ascii="Times New Roman" w:hAnsi="Times New Roman"/>
                <w:sz w:val="24"/>
                <w:szCs w:val="24"/>
              </w:rPr>
            </w:pPr>
            <w:r w:rsidRPr="000E1217">
              <w:rPr>
                <w:rFonts w:ascii="Times New Roman" w:hAnsi="Times New Roman"/>
                <w:sz w:val="24"/>
                <w:szCs w:val="24"/>
              </w:rPr>
              <w:t xml:space="preserve">Özel </w:t>
            </w:r>
            <w:proofErr w:type="spellStart"/>
            <w:r w:rsidRPr="000E1217">
              <w:rPr>
                <w:rFonts w:ascii="Times New Roman" w:hAnsi="Times New Roman"/>
                <w:sz w:val="24"/>
                <w:szCs w:val="24"/>
              </w:rPr>
              <w:t>gereksinimli</w:t>
            </w:r>
            <w:proofErr w:type="spellEnd"/>
            <w:r w:rsidRPr="000E1217">
              <w:rPr>
                <w:rFonts w:ascii="Times New Roman" w:hAnsi="Times New Roman"/>
                <w:sz w:val="24"/>
                <w:szCs w:val="24"/>
              </w:rPr>
              <w:t xml:space="preserve"> öğrenciler için;</w:t>
            </w:r>
          </w:p>
          <w:p w14:paraId="2DE54C93" w14:textId="77777777" w:rsidR="000E1217" w:rsidRPr="000E1217" w:rsidRDefault="000E1217" w:rsidP="000E1217">
            <w:pPr>
              <w:spacing w:after="0"/>
              <w:jc w:val="both"/>
              <w:rPr>
                <w:rFonts w:ascii="Times New Roman" w:hAnsi="Times New Roman"/>
                <w:sz w:val="24"/>
                <w:szCs w:val="24"/>
              </w:rPr>
            </w:pPr>
          </w:p>
          <w:p w14:paraId="7CC71677" w14:textId="25E91C5B" w:rsidR="00F87486" w:rsidRDefault="00F87486" w:rsidP="00F87486">
            <w:pPr>
              <w:pStyle w:val="ListeParagraf"/>
              <w:numPr>
                <w:ilvl w:val="0"/>
                <w:numId w:val="34"/>
              </w:numPr>
              <w:spacing w:after="0"/>
              <w:ind w:left="741" w:hanging="283"/>
              <w:jc w:val="both"/>
              <w:rPr>
                <w:rFonts w:ascii="Times New Roman" w:hAnsi="Times New Roman"/>
                <w:sz w:val="24"/>
                <w:szCs w:val="24"/>
              </w:rPr>
            </w:pPr>
            <w:r>
              <w:rPr>
                <w:rFonts w:ascii="Times New Roman" w:hAnsi="Times New Roman"/>
                <w:sz w:val="24"/>
                <w:szCs w:val="24"/>
              </w:rPr>
              <w:t xml:space="preserve">Çalışma Yaprağındaki resimler kesilirken öğrencilere bireysel destek olunabilir. Bir kısmı kesilmiş kağıt </w:t>
            </w:r>
            <w:r>
              <w:rPr>
                <w:rFonts w:ascii="Times New Roman" w:hAnsi="Times New Roman"/>
                <w:sz w:val="24"/>
                <w:szCs w:val="24"/>
              </w:rPr>
              <w:lastRenderedPageBreak/>
              <w:t>verilerek belirlenen süre içerisinde öğrencinin kesebileceği daha az sayıda görsel olması sağlanabilir.</w:t>
            </w:r>
          </w:p>
          <w:p w14:paraId="7AF19B7B" w14:textId="724AF0EC" w:rsidR="00F87486" w:rsidRDefault="00F87486" w:rsidP="00F87486">
            <w:pPr>
              <w:pStyle w:val="ListeParagraf"/>
              <w:numPr>
                <w:ilvl w:val="0"/>
                <w:numId w:val="34"/>
              </w:numPr>
              <w:spacing w:after="0"/>
              <w:ind w:left="741" w:hanging="283"/>
              <w:jc w:val="both"/>
              <w:rPr>
                <w:rFonts w:ascii="Times New Roman" w:hAnsi="Times New Roman"/>
                <w:sz w:val="24"/>
                <w:szCs w:val="24"/>
              </w:rPr>
            </w:pPr>
            <w:r>
              <w:rPr>
                <w:rFonts w:ascii="Times New Roman" w:hAnsi="Times New Roman"/>
                <w:sz w:val="24"/>
                <w:szCs w:val="24"/>
              </w:rPr>
              <w:t>Öğrencilere ek süre verilebilir.</w:t>
            </w:r>
          </w:p>
          <w:p w14:paraId="7ACAED79" w14:textId="77777777" w:rsidR="00F87486" w:rsidRDefault="00F87486" w:rsidP="00F87486">
            <w:pPr>
              <w:pStyle w:val="ListeParagraf"/>
              <w:numPr>
                <w:ilvl w:val="0"/>
                <w:numId w:val="34"/>
              </w:numPr>
              <w:spacing w:after="0"/>
              <w:ind w:left="741" w:hanging="283"/>
              <w:jc w:val="both"/>
              <w:rPr>
                <w:rFonts w:ascii="Times New Roman" w:hAnsi="Times New Roman"/>
                <w:sz w:val="24"/>
                <w:szCs w:val="24"/>
              </w:rPr>
            </w:pPr>
            <w:r>
              <w:rPr>
                <w:rFonts w:ascii="Times New Roman" w:hAnsi="Times New Roman"/>
                <w:sz w:val="24"/>
                <w:szCs w:val="24"/>
              </w:rPr>
              <w:t>Tartışma soruları basitleştirilerek öğrencilerin katılımları desteklenebilir.</w:t>
            </w:r>
          </w:p>
          <w:p w14:paraId="03627B13" w14:textId="05A735E3" w:rsidR="00F87486" w:rsidRPr="00F87486" w:rsidRDefault="00F87486" w:rsidP="00F87486">
            <w:pPr>
              <w:pStyle w:val="ListeParagraf"/>
              <w:spacing w:after="0"/>
              <w:ind w:left="741"/>
              <w:jc w:val="both"/>
              <w:rPr>
                <w:rFonts w:ascii="Times New Roman" w:hAnsi="Times New Roman"/>
                <w:sz w:val="24"/>
                <w:szCs w:val="24"/>
              </w:rPr>
            </w:pPr>
          </w:p>
        </w:tc>
      </w:tr>
      <w:tr w:rsidR="00837931" w:rsidRPr="00E57CCA" w14:paraId="011CE912" w14:textId="77777777" w:rsidTr="000E1217">
        <w:tc>
          <w:tcPr>
            <w:tcW w:w="3493" w:type="dxa"/>
          </w:tcPr>
          <w:p w14:paraId="071C074B" w14:textId="56300BBD" w:rsidR="00837931" w:rsidRPr="008A27BD" w:rsidRDefault="00837931" w:rsidP="00E57CCA">
            <w:pPr>
              <w:spacing w:after="0" w:line="276" w:lineRule="auto"/>
              <w:rPr>
                <w:rFonts w:ascii="Times New Roman" w:hAnsi="Times New Roman" w:cs="Times New Roman"/>
                <w:b/>
              </w:rPr>
            </w:pPr>
            <w:bookmarkStart w:id="0" w:name="_Toc45900416"/>
            <w:r w:rsidRPr="00837931">
              <w:rPr>
                <w:rFonts w:ascii="Times New Roman" w:hAnsi="Times New Roman" w:cs="Times New Roman"/>
                <w:b/>
              </w:rPr>
              <w:lastRenderedPageBreak/>
              <w:t>Etkinliği Geliştiren</w:t>
            </w:r>
            <w:r w:rsidR="000E1217">
              <w:rPr>
                <w:rFonts w:ascii="Times New Roman" w:hAnsi="Times New Roman" w:cs="Times New Roman"/>
                <w:b/>
              </w:rPr>
              <w:t>:</w:t>
            </w:r>
          </w:p>
        </w:tc>
        <w:tc>
          <w:tcPr>
            <w:tcW w:w="6289" w:type="dxa"/>
          </w:tcPr>
          <w:p w14:paraId="59508576" w14:textId="34ACFF1E" w:rsidR="00837931" w:rsidRPr="00837931" w:rsidRDefault="00837931" w:rsidP="00837931">
            <w:pPr>
              <w:spacing w:after="0"/>
              <w:jc w:val="both"/>
              <w:rPr>
                <w:rFonts w:ascii="Times New Roman" w:hAnsi="Times New Roman"/>
                <w:sz w:val="24"/>
                <w:szCs w:val="24"/>
              </w:rPr>
            </w:pPr>
            <w:r w:rsidRPr="00837931">
              <w:rPr>
                <w:rFonts w:ascii="Times New Roman" w:hAnsi="Times New Roman"/>
                <w:sz w:val="24"/>
                <w:szCs w:val="24"/>
              </w:rPr>
              <w:t>Oğuz Mercan</w:t>
            </w:r>
          </w:p>
        </w:tc>
      </w:tr>
    </w:tbl>
    <w:p w14:paraId="5F6BB844" w14:textId="77777777" w:rsidR="00486B9A" w:rsidRPr="00E57CCA" w:rsidRDefault="00486B9A" w:rsidP="00E57CCA">
      <w:pPr>
        <w:spacing w:line="276" w:lineRule="auto"/>
        <w:rPr>
          <w:rFonts w:ascii="Times New Roman" w:hAnsi="Times New Roman" w:cs="Times New Roman"/>
          <w:sz w:val="24"/>
          <w:szCs w:val="24"/>
        </w:rPr>
      </w:pPr>
      <w:r w:rsidRPr="00E57CCA">
        <w:rPr>
          <w:rFonts w:ascii="Times New Roman" w:hAnsi="Times New Roman" w:cs="Times New Roman"/>
          <w:sz w:val="24"/>
          <w:szCs w:val="24"/>
        </w:rPr>
        <w:br w:type="page"/>
      </w:r>
    </w:p>
    <w:p w14:paraId="4288DF3F" w14:textId="2ABDDCCB" w:rsidR="0087699C" w:rsidRPr="00837931" w:rsidRDefault="00F74747" w:rsidP="00837931">
      <w:pPr>
        <w:spacing w:line="276" w:lineRule="auto"/>
        <w:jc w:val="center"/>
        <w:rPr>
          <w:rFonts w:ascii="Times New Roman" w:hAnsi="Times New Roman" w:cs="Times New Roman"/>
          <w:b/>
          <w:bCs/>
          <w:sz w:val="24"/>
          <w:szCs w:val="24"/>
        </w:rPr>
      </w:pPr>
      <w:r w:rsidRPr="00837931">
        <w:rPr>
          <w:rFonts w:ascii="Times New Roman" w:hAnsi="Times New Roman" w:cs="Times New Roman"/>
          <w:b/>
          <w:bCs/>
          <w:sz w:val="24"/>
          <w:szCs w:val="24"/>
        </w:rPr>
        <w:lastRenderedPageBreak/>
        <w:t>Çalışma Yaprağı</w:t>
      </w:r>
      <w:r w:rsidR="00837931">
        <w:rPr>
          <w:rFonts w:ascii="Times New Roman" w:hAnsi="Times New Roman" w:cs="Times New Roman"/>
          <w:b/>
          <w:bCs/>
          <w:sz w:val="24"/>
          <w:szCs w:val="24"/>
        </w:rPr>
        <w:t>-</w:t>
      </w:r>
      <w:r w:rsidRPr="00837931">
        <w:rPr>
          <w:rFonts w:ascii="Times New Roman" w:hAnsi="Times New Roman" w:cs="Times New Roman"/>
          <w:b/>
          <w:bCs/>
          <w:sz w:val="24"/>
          <w:szCs w:val="24"/>
        </w:rPr>
        <w:t>1</w:t>
      </w:r>
    </w:p>
    <w:p w14:paraId="17E945DC" w14:textId="77777777" w:rsidR="00F74747" w:rsidRPr="00E57CCA" w:rsidRDefault="008D728A" w:rsidP="00E57CCA">
      <w:pPr>
        <w:spacing w:line="276" w:lineRule="auto"/>
        <w:rPr>
          <w:rFonts w:ascii="Times New Roman" w:hAnsi="Times New Roman" w:cs="Times New Roman"/>
          <w:sz w:val="24"/>
          <w:szCs w:val="24"/>
        </w:rPr>
      </w:pPr>
      <w:r>
        <w:rPr>
          <w:rFonts w:ascii="Times New Roman" w:hAnsi="Times New Roman" w:cs="Times New Roman"/>
          <w:noProof/>
          <w:sz w:val="24"/>
          <w:szCs w:val="24"/>
          <w:lang w:eastAsia="tr-TR"/>
        </w:rPr>
        <w:pict w14:anchorId="473FC1A4">
          <v:rect id="_x0000_s1028" alt="" style="position:absolute;margin-left:-.35pt;margin-top:5.85pt;width:441pt;height:673.65pt;z-index:251672576;mso-wrap-style:square;mso-wrap-edited:f;mso-width-percent:0;mso-height-percent:0;mso-width-percent:0;mso-height-percent:0;v-text-anchor:top">
            <v:textbox style="mso-next-textbox:#_x0000_s1028">
              <w:txbxContent>
                <w:p w14:paraId="30F21EFB" w14:textId="77777777" w:rsidR="00F74747" w:rsidRDefault="00F74747">
                  <w:pPr>
                    <w:rPr>
                      <w:noProof/>
                      <w:lang w:eastAsia="tr-TR"/>
                    </w:rPr>
                  </w:pPr>
                  <w:r>
                    <w:rPr>
                      <w:noProof/>
                      <w:lang w:eastAsia="tr-TR"/>
                    </w:rPr>
                    <w:drawing>
                      <wp:inline distT="0" distB="0" distL="0" distR="0" wp14:anchorId="56C5B3B6" wp14:editId="798C34AA">
                        <wp:extent cx="1038225" cy="1038225"/>
                        <wp:effectExtent l="0" t="0" r="0" b="0"/>
                        <wp:docPr id="61" name="Resim 61" descr="İnter R39 Mantar Pano Futbol Topu (siyah Beyaz) Fiyat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er R39 Mantar Pano Futbol Topu (siyah Beyaz) Fiyatı"/>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8225" cy="1038225"/>
                                </a:xfrm>
                                <a:prstGeom prst="rect">
                                  <a:avLst/>
                                </a:prstGeom>
                                <a:noFill/>
                                <a:ln>
                                  <a:noFill/>
                                </a:ln>
                              </pic:spPr>
                            </pic:pic>
                          </a:graphicData>
                        </a:graphic>
                      </wp:inline>
                    </w:drawing>
                  </w:r>
                  <w:r w:rsidR="00885FE5">
                    <w:rPr>
                      <w:noProof/>
                      <w:lang w:eastAsia="tr-TR"/>
                    </w:rPr>
                    <w:t xml:space="preserve">                        </w:t>
                  </w:r>
                  <w:r>
                    <w:rPr>
                      <w:noProof/>
                      <w:lang w:eastAsia="tr-TR"/>
                    </w:rPr>
                    <w:drawing>
                      <wp:inline distT="0" distB="0" distL="0" distR="0" wp14:anchorId="12CD5F03" wp14:editId="6BC2B64D">
                        <wp:extent cx="1171575" cy="1171575"/>
                        <wp:effectExtent l="0" t="0" r="0" b="0"/>
                        <wp:docPr id="62" name="Resim 62" descr="Voleybol Emoji Sticker Kısa mesaj, voleybol topu PNG | PNGRes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oleybol Emoji Sticker Kısa mesaj, voleybol topu PNG | PNGResmi"/>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71575" cy="1171575"/>
                                </a:xfrm>
                                <a:prstGeom prst="rect">
                                  <a:avLst/>
                                </a:prstGeom>
                                <a:noFill/>
                                <a:ln>
                                  <a:noFill/>
                                </a:ln>
                              </pic:spPr>
                            </pic:pic>
                          </a:graphicData>
                        </a:graphic>
                      </wp:inline>
                    </w:drawing>
                  </w:r>
                  <w:r w:rsidR="00885FE5">
                    <w:rPr>
                      <w:noProof/>
                      <w:lang w:eastAsia="tr-TR"/>
                    </w:rPr>
                    <w:t xml:space="preserve">                             </w:t>
                  </w:r>
                  <w:r>
                    <w:rPr>
                      <w:noProof/>
                      <w:lang w:eastAsia="tr-TR"/>
                    </w:rPr>
                    <w:drawing>
                      <wp:inline distT="0" distB="0" distL="0" distR="0" wp14:anchorId="27D89B5D" wp14:editId="3BCD0E23">
                        <wp:extent cx="828675" cy="1168361"/>
                        <wp:effectExtent l="0" t="0" r="0" b="0"/>
                        <wp:docPr id="63" name="Resim 63" descr="Wall Decals Basketball- WALLTAT.com Art Without Boundaries | Optik illüzyon  sanatı, Illustration, Çizim fikirle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all Decals Basketball- WALLTAT.com Art Without Boundaries | Optik illüzyon  sanatı, Illustration, Çizim fikirleri"/>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28675" cy="1168361"/>
                                </a:xfrm>
                                <a:prstGeom prst="rect">
                                  <a:avLst/>
                                </a:prstGeom>
                                <a:noFill/>
                                <a:ln>
                                  <a:noFill/>
                                </a:ln>
                              </pic:spPr>
                            </pic:pic>
                          </a:graphicData>
                        </a:graphic>
                      </wp:inline>
                    </w:drawing>
                  </w:r>
                </w:p>
                <w:p w14:paraId="539B518F" w14:textId="77777777" w:rsidR="00F74747" w:rsidRDefault="00F74747">
                  <w:pPr>
                    <w:rPr>
                      <w:noProof/>
                      <w:lang w:eastAsia="tr-TR"/>
                    </w:rPr>
                  </w:pPr>
                </w:p>
                <w:p w14:paraId="0894B4A4" w14:textId="77777777" w:rsidR="00F74747" w:rsidRDefault="00F74747">
                  <w:pPr>
                    <w:rPr>
                      <w:noProof/>
                      <w:lang w:eastAsia="tr-TR"/>
                    </w:rPr>
                  </w:pPr>
                  <w:r>
                    <w:rPr>
                      <w:noProof/>
                      <w:lang w:eastAsia="tr-TR"/>
                    </w:rPr>
                    <w:drawing>
                      <wp:inline distT="0" distB="0" distL="0" distR="0" wp14:anchorId="44A415E7" wp14:editId="65E919CE">
                        <wp:extent cx="1171575" cy="1453467"/>
                        <wp:effectExtent l="0" t="0" r="0" b="0"/>
                        <wp:docPr id="64" name="Resim 64" descr="Tenis · topu · siyah · siluet · yalıtılmış · beyaz - vektör ilüstrasyonu ©  Chud Tsankov (hittoon) (#9535344) | Stockfre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enis · topu · siyah · siluet · yalıtılmış · beyaz - vektör ilüstrasyonu ©  Chud Tsankov (hittoon) (#9535344) | Stockfresh"/>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74183" cy="1456703"/>
                                </a:xfrm>
                                <a:prstGeom prst="rect">
                                  <a:avLst/>
                                </a:prstGeom>
                                <a:noFill/>
                                <a:ln>
                                  <a:noFill/>
                                </a:ln>
                              </pic:spPr>
                            </pic:pic>
                          </a:graphicData>
                        </a:graphic>
                      </wp:inline>
                    </w:drawing>
                  </w:r>
                  <w:r w:rsidR="00885FE5">
                    <w:rPr>
                      <w:noProof/>
                      <w:lang w:eastAsia="tr-TR"/>
                    </w:rPr>
                    <w:t xml:space="preserve">                        </w:t>
                  </w:r>
                  <w:r>
                    <w:rPr>
                      <w:noProof/>
                      <w:lang w:eastAsia="tr-TR"/>
                    </w:rPr>
                    <w:drawing>
                      <wp:inline distT="0" distB="0" distL="0" distR="0" wp14:anchorId="3A8FDA57" wp14:editId="3BB801AA">
                        <wp:extent cx="1084895" cy="1447800"/>
                        <wp:effectExtent l="0" t="0" r="0" b="0"/>
                        <wp:docPr id="65" name="Resim 65" descr="Custom Full Body Silhouette Gymnastics (not a print) | Desenler, Heykel,  Jimnasti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tom Full Body Silhouette Gymnastics (not a print) | Desenler, Heykel,  Jimnastik"/>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87144" cy="1450801"/>
                                </a:xfrm>
                                <a:prstGeom prst="rect">
                                  <a:avLst/>
                                </a:prstGeom>
                                <a:noFill/>
                                <a:ln>
                                  <a:noFill/>
                                </a:ln>
                              </pic:spPr>
                            </pic:pic>
                          </a:graphicData>
                        </a:graphic>
                      </wp:inline>
                    </w:drawing>
                  </w:r>
                  <w:r w:rsidR="00885FE5">
                    <w:rPr>
                      <w:noProof/>
                      <w:lang w:eastAsia="tr-TR"/>
                    </w:rPr>
                    <w:t xml:space="preserve">                        </w:t>
                  </w:r>
                  <w:r>
                    <w:rPr>
                      <w:noProof/>
                      <w:lang w:eastAsia="tr-TR"/>
                    </w:rPr>
                    <w:drawing>
                      <wp:inline distT="0" distB="0" distL="0" distR="0" wp14:anchorId="1D24AA3B" wp14:editId="22A35A40">
                        <wp:extent cx="1200150" cy="1444334"/>
                        <wp:effectExtent l="0" t="0" r="0" b="0"/>
                        <wp:docPr id="66" name="Resim 66" descr="Koşucu Atlet Sprint - Pixabay'da ücretsiz vektör grafi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Koşucu Atlet Sprint - Pixabay'da ücretsiz vektör grafik"/>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03528" cy="1448399"/>
                                </a:xfrm>
                                <a:prstGeom prst="rect">
                                  <a:avLst/>
                                </a:prstGeom>
                                <a:noFill/>
                                <a:ln>
                                  <a:noFill/>
                                </a:ln>
                              </pic:spPr>
                            </pic:pic>
                          </a:graphicData>
                        </a:graphic>
                      </wp:inline>
                    </w:drawing>
                  </w:r>
                </w:p>
                <w:p w14:paraId="4BE2BB50" w14:textId="77777777" w:rsidR="00F74747" w:rsidRDefault="00F74747">
                  <w:pPr>
                    <w:rPr>
                      <w:noProof/>
                      <w:lang w:eastAsia="tr-TR"/>
                    </w:rPr>
                  </w:pPr>
                </w:p>
                <w:p w14:paraId="5438CDB1" w14:textId="77777777" w:rsidR="00F74747" w:rsidRDefault="00F74747">
                  <w:r w:rsidRPr="00F74747">
                    <w:rPr>
                      <w:noProof/>
                      <w:lang w:eastAsia="tr-TR"/>
                    </w:rPr>
                    <w:drawing>
                      <wp:inline distT="0" distB="0" distL="0" distR="0" wp14:anchorId="6FCA014B" wp14:editId="33A0955B">
                        <wp:extent cx="1343025" cy="1257300"/>
                        <wp:effectExtent l="0" t="0" r="0" b="0"/>
                        <wp:docPr id="67" name="Resim 67" descr="Rylybons 15.2 cm * 16.2 cm Kişilik Kickboks Tay Araba Styling Komik Vinil  Araba Çıkartmaları Siyah Beyaz|car sticker|vinyl car stickersstickers black  - Ali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ylybons 15.2 cm * 16.2 cm Kişilik Kickboks Tay Araba Styling Komik Vinil  Araba Çıkartmaları Siyah Beyaz|car sticker|vinyl car stickersstickers black  - AliExpres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42579" cy="1256882"/>
                                </a:xfrm>
                                <a:prstGeom prst="rect">
                                  <a:avLst/>
                                </a:prstGeom>
                                <a:noFill/>
                                <a:ln>
                                  <a:noFill/>
                                </a:ln>
                              </pic:spPr>
                            </pic:pic>
                          </a:graphicData>
                        </a:graphic>
                      </wp:inline>
                    </w:drawing>
                  </w:r>
                  <w:r w:rsidR="00885FE5">
                    <w:rPr>
                      <w:noProof/>
                      <w:lang w:eastAsia="tr-TR"/>
                    </w:rPr>
                    <w:t xml:space="preserve">                  </w:t>
                  </w:r>
                  <w:r w:rsidRPr="00F74747">
                    <w:rPr>
                      <w:noProof/>
                      <w:lang w:eastAsia="tr-TR"/>
                    </w:rPr>
                    <w:drawing>
                      <wp:inline distT="0" distB="0" distL="0" distR="0" wp14:anchorId="328E8852" wp14:editId="21107779">
                        <wp:extent cx="1352550" cy="1390650"/>
                        <wp:effectExtent l="0" t="0" r="0" b="0"/>
                        <wp:docPr id="68" name="Resim 68" descr="Piktogram güreş vektörler ve grafikleri - Sayfa 3 | Depositpho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iktogram güreş vektörler ve grafikleri - Sayfa 3 | Depositphotos®"/>
                                <pic:cNvPicPr>
                                  <a:picLocks noChangeAspect="1" noChangeArrowheads="1"/>
                                </pic:cNvPicPr>
                              </pic:nvPicPr>
                              <pic:blipFill rotWithShape="1">
                                <a:blip r:embed="rId15">
                                  <a:extLst>
                                    <a:ext uri="{28A0092B-C50C-407E-A947-70E740481C1C}">
                                      <a14:useLocalDpi xmlns:a14="http://schemas.microsoft.com/office/drawing/2010/main" val="0"/>
                                    </a:ext>
                                  </a:extLst>
                                </a:blip>
                                <a:srcRect t="-9150" b="9150"/>
                                <a:stretch/>
                              </pic:blipFill>
                              <pic:spPr bwMode="auto">
                                <a:xfrm>
                                  <a:off x="0" y="0"/>
                                  <a:ext cx="1352714" cy="1390818"/>
                                </a:xfrm>
                                <a:prstGeom prst="rect">
                                  <a:avLst/>
                                </a:prstGeom>
                                <a:noFill/>
                                <a:ln>
                                  <a:noFill/>
                                </a:ln>
                              </pic:spPr>
                            </pic:pic>
                          </a:graphicData>
                        </a:graphic>
                      </wp:inline>
                    </w:drawing>
                  </w:r>
                  <w:r w:rsidR="00885FE5">
                    <w:rPr>
                      <w:noProof/>
                      <w:lang w:eastAsia="tr-TR"/>
                    </w:rPr>
                    <w:t xml:space="preserve">                   </w:t>
                  </w:r>
                  <w:r>
                    <w:rPr>
                      <w:noProof/>
                      <w:lang w:eastAsia="tr-TR"/>
                    </w:rPr>
                    <w:drawing>
                      <wp:inline distT="0" distB="0" distL="0" distR="0" wp14:anchorId="0FC433F4" wp14:editId="7509C6B1">
                        <wp:extent cx="1085850" cy="1333500"/>
                        <wp:effectExtent l="0" t="0" r="0" b="0"/>
                        <wp:docPr id="69" name="Resim 69" descr="164 en iyi VINTAGE MICROPHONE görüntüsü, 2020 | Müzik, Müzik dövmeleri, Joe  dimagg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164 en iyi VINTAGE MICROPHONE görüntüsü, 2020 | Müzik, Müzik dövmeleri, Joe  dimaggio"/>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85850" cy="1333500"/>
                                </a:xfrm>
                                <a:prstGeom prst="rect">
                                  <a:avLst/>
                                </a:prstGeom>
                                <a:noFill/>
                                <a:ln>
                                  <a:noFill/>
                                </a:ln>
                              </pic:spPr>
                            </pic:pic>
                          </a:graphicData>
                        </a:graphic>
                      </wp:inline>
                    </w:drawing>
                  </w:r>
                </w:p>
                <w:p w14:paraId="2237F324" w14:textId="77777777" w:rsidR="00F74747" w:rsidRDefault="00F74747"/>
                <w:p w14:paraId="57777EDF" w14:textId="77777777" w:rsidR="00F74747" w:rsidRDefault="00F74747"/>
                <w:p w14:paraId="1E4B2634" w14:textId="77777777" w:rsidR="00F74747" w:rsidRDefault="00101BD9">
                  <w:r>
                    <w:rPr>
                      <w:noProof/>
                      <w:lang w:eastAsia="tr-TR"/>
                    </w:rPr>
                    <w:drawing>
                      <wp:inline distT="0" distB="0" distL="0" distR="0" wp14:anchorId="13187734" wp14:editId="2CA1C5F5">
                        <wp:extent cx="1419225" cy="1190625"/>
                        <wp:effectExtent l="0" t="0" r="0" b="0"/>
                        <wp:docPr id="70" name="Resim 70" descr="Baskı ve kağıt Baskı yazma ve kağıt Siyah beyaz küçük resim yazma - Vektör  kalem ve kağıt şeffaf PNG görüntüs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askı ve kağıt Baskı yazma ve kağıt Siyah beyaz küçük resim yazma - Vektör  kalem ve kağıt şeffaf PNG görüntüsü"/>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19200" cy="1190604"/>
                                </a:xfrm>
                                <a:prstGeom prst="rect">
                                  <a:avLst/>
                                </a:prstGeom>
                                <a:noFill/>
                                <a:ln>
                                  <a:noFill/>
                                </a:ln>
                              </pic:spPr>
                            </pic:pic>
                          </a:graphicData>
                        </a:graphic>
                      </wp:inline>
                    </w:drawing>
                  </w:r>
                  <w:r w:rsidR="00885FE5">
                    <w:rPr>
                      <w:noProof/>
                      <w:lang w:eastAsia="tr-TR"/>
                    </w:rPr>
                    <w:t xml:space="preserve">             </w:t>
                  </w:r>
                  <w:r w:rsidRPr="00101BD9">
                    <w:rPr>
                      <w:noProof/>
                      <w:lang w:eastAsia="tr-TR"/>
                    </w:rPr>
                    <w:drawing>
                      <wp:inline distT="0" distB="0" distL="0" distR="0" wp14:anchorId="55340718" wp14:editId="4800FB4F">
                        <wp:extent cx="1419225" cy="1162050"/>
                        <wp:effectExtent l="0" t="0" r="0" b="0"/>
                        <wp:docPr id="71" name="Resim 71" descr="Kağıt Quill Dolma Kalem, Origami PNG | PNGRes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Kağıt Quill Dolma Kalem, Origami PNG | PNGResmi"/>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18753" cy="1161663"/>
                                </a:xfrm>
                                <a:prstGeom prst="rect">
                                  <a:avLst/>
                                </a:prstGeom>
                                <a:noFill/>
                                <a:ln>
                                  <a:noFill/>
                                </a:ln>
                              </pic:spPr>
                            </pic:pic>
                          </a:graphicData>
                        </a:graphic>
                      </wp:inline>
                    </w:drawing>
                  </w:r>
                  <w:r w:rsidR="00885FE5">
                    <w:rPr>
                      <w:noProof/>
                      <w:lang w:eastAsia="tr-TR"/>
                    </w:rPr>
                    <w:t xml:space="preserve">                 </w:t>
                  </w:r>
                  <w:r>
                    <w:rPr>
                      <w:noProof/>
                      <w:lang w:eastAsia="tr-TR"/>
                    </w:rPr>
                    <w:drawing>
                      <wp:inline distT="0" distB="0" distL="0" distR="0" wp14:anchorId="68B5EC80" wp14:editId="263ECC6F">
                        <wp:extent cx="1343025" cy="1162050"/>
                        <wp:effectExtent l="0" t="0" r="0" b="0"/>
                        <wp:docPr id="72" name="Resim 72" descr="C:\Users\oguzm\OneDrive\Masaüstü\çiz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oguzm\OneDrive\Masaüstü\çizim.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43025" cy="1162050"/>
                                </a:xfrm>
                                <a:prstGeom prst="rect">
                                  <a:avLst/>
                                </a:prstGeom>
                                <a:noFill/>
                                <a:ln>
                                  <a:noFill/>
                                </a:ln>
                              </pic:spPr>
                            </pic:pic>
                          </a:graphicData>
                        </a:graphic>
                      </wp:inline>
                    </w:drawing>
                  </w:r>
                </w:p>
                <w:p w14:paraId="44054FAA" w14:textId="77777777" w:rsidR="00101BD9" w:rsidRDefault="00101BD9"/>
                <w:p w14:paraId="1ACDFE22" w14:textId="77777777" w:rsidR="00101BD9" w:rsidRDefault="00101BD9">
                  <w:r w:rsidRPr="00101BD9">
                    <w:rPr>
                      <w:noProof/>
                      <w:lang w:eastAsia="tr-TR"/>
                    </w:rPr>
                    <w:drawing>
                      <wp:inline distT="0" distB="0" distL="0" distR="0" wp14:anchorId="5235814F" wp14:editId="69AE9C5F">
                        <wp:extent cx="1419225" cy="1266825"/>
                        <wp:effectExtent l="0" t="0" r="0" b="0"/>
                        <wp:docPr id="73" name="Resim 73" descr="Kültür Sanat Haberleri – Sanat Etkinlikleri ve Görsel Sanatlar | NT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Kültür Sanat Haberleri – Sanat Etkinlikleri ve Görsel Sanatlar | NTV"/>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19298" cy="1266890"/>
                                </a:xfrm>
                                <a:prstGeom prst="rect">
                                  <a:avLst/>
                                </a:prstGeom>
                                <a:noFill/>
                                <a:ln>
                                  <a:noFill/>
                                </a:ln>
                              </pic:spPr>
                            </pic:pic>
                          </a:graphicData>
                        </a:graphic>
                      </wp:inline>
                    </w:drawing>
                  </w:r>
                  <w:r w:rsidR="00885FE5">
                    <w:rPr>
                      <w:noProof/>
                      <w:lang w:eastAsia="tr-TR"/>
                    </w:rPr>
                    <w:t xml:space="preserve">             </w:t>
                  </w:r>
                  <w:r>
                    <w:rPr>
                      <w:noProof/>
                      <w:lang w:eastAsia="tr-TR"/>
                    </w:rPr>
                    <w:drawing>
                      <wp:inline distT="0" distB="0" distL="0" distR="0" wp14:anchorId="6AB1DF32" wp14:editId="44CC7694">
                        <wp:extent cx="1598600" cy="1009650"/>
                        <wp:effectExtent l="0" t="0" r="0" b="0"/>
                        <wp:docPr id="74" name="Resim 74" descr="Poems are rough notations for the music we are.” ― Rumi | Piyano, Siyah  beyaz, Siyah beyaz fotoğraf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Poems are rough notations for the music we are.” ― Rumi | Piyano, Siyah  beyaz, Siyah beyaz fotoğrafla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98600" cy="1009650"/>
                                </a:xfrm>
                                <a:prstGeom prst="rect">
                                  <a:avLst/>
                                </a:prstGeom>
                                <a:noFill/>
                                <a:ln>
                                  <a:noFill/>
                                </a:ln>
                              </pic:spPr>
                            </pic:pic>
                          </a:graphicData>
                        </a:graphic>
                      </wp:inline>
                    </w:drawing>
                  </w:r>
                  <w:r w:rsidR="00885FE5">
                    <w:rPr>
                      <w:noProof/>
                      <w:lang w:eastAsia="tr-TR"/>
                    </w:rPr>
                    <w:t xml:space="preserve">           </w:t>
                  </w:r>
                  <w:r w:rsidRPr="00101BD9">
                    <w:rPr>
                      <w:noProof/>
                      <w:lang w:eastAsia="tr-TR"/>
                    </w:rPr>
                    <w:drawing>
                      <wp:inline distT="0" distB="0" distL="0" distR="0" wp14:anchorId="72EDD771" wp14:editId="296EF56D">
                        <wp:extent cx="1466850" cy="1009650"/>
                        <wp:effectExtent l="0" t="0" r="0" b="0"/>
                        <wp:docPr id="75" name="Resim 75" descr="Living a Beautiful Life ~ Violin | Resimler, Siyah beyaz fotoğrafçılık,  Ke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Living a Beautiful Life ~ Violin | Resimler, Siyah beyaz fotoğrafçılık,  Kema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66850" cy="1009650"/>
                                </a:xfrm>
                                <a:prstGeom prst="rect">
                                  <a:avLst/>
                                </a:prstGeom>
                                <a:noFill/>
                                <a:ln>
                                  <a:noFill/>
                                </a:ln>
                              </pic:spPr>
                            </pic:pic>
                          </a:graphicData>
                        </a:graphic>
                      </wp:inline>
                    </w:drawing>
                  </w:r>
                </w:p>
                <w:p w14:paraId="6B9B1BDE" w14:textId="77777777" w:rsidR="00101BD9" w:rsidRDefault="00101BD9"/>
              </w:txbxContent>
            </v:textbox>
          </v:rect>
        </w:pict>
      </w:r>
    </w:p>
    <w:p w14:paraId="6B29D7D2" w14:textId="77777777" w:rsidR="00F74747" w:rsidRPr="00E57CCA" w:rsidRDefault="00F74747" w:rsidP="00E57CCA">
      <w:pPr>
        <w:spacing w:line="276" w:lineRule="auto"/>
        <w:rPr>
          <w:rFonts w:ascii="Times New Roman" w:hAnsi="Times New Roman" w:cs="Times New Roman"/>
          <w:sz w:val="24"/>
          <w:szCs w:val="24"/>
        </w:rPr>
      </w:pPr>
    </w:p>
    <w:p w14:paraId="3F497765" w14:textId="77777777" w:rsidR="00F74747" w:rsidRPr="00E57CCA" w:rsidRDefault="00F74747" w:rsidP="00E57CCA">
      <w:pPr>
        <w:spacing w:line="276" w:lineRule="auto"/>
        <w:rPr>
          <w:rFonts w:ascii="Times New Roman" w:hAnsi="Times New Roman" w:cs="Times New Roman"/>
          <w:sz w:val="24"/>
          <w:szCs w:val="24"/>
        </w:rPr>
      </w:pPr>
    </w:p>
    <w:p w14:paraId="00762AF2" w14:textId="77777777" w:rsidR="00F74747" w:rsidRPr="00E57CCA" w:rsidRDefault="00F74747" w:rsidP="00E57CCA">
      <w:pPr>
        <w:spacing w:line="276" w:lineRule="auto"/>
        <w:rPr>
          <w:rFonts w:ascii="Times New Roman" w:hAnsi="Times New Roman" w:cs="Times New Roman"/>
          <w:sz w:val="24"/>
          <w:szCs w:val="24"/>
        </w:rPr>
      </w:pPr>
    </w:p>
    <w:p w14:paraId="505A43CE" w14:textId="77777777" w:rsidR="00F74747" w:rsidRPr="00E57CCA" w:rsidRDefault="00F74747" w:rsidP="00E57CCA">
      <w:pPr>
        <w:spacing w:line="276" w:lineRule="auto"/>
        <w:rPr>
          <w:rFonts w:ascii="Times New Roman" w:hAnsi="Times New Roman" w:cs="Times New Roman"/>
          <w:sz w:val="24"/>
          <w:szCs w:val="24"/>
        </w:rPr>
      </w:pPr>
    </w:p>
    <w:p w14:paraId="31E81107" w14:textId="77777777" w:rsidR="00F74747" w:rsidRPr="00E57CCA" w:rsidRDefault="00F74747" w:rsidP="00E57CCA">
      <w:pPr>
        <w:spacing w:line="276" w:lineRule="auto"/>
        <w:rPr>
          <w:rFonts w:ascii="Times New Roman" w:hAnsi="Times New Roman" w:cs="Times New Roman"/>
          <w:sz w:val="24"/>
          <w:szCs w:val="24"/>
        </w:rPr>
      </w:pPr>
    </w:p>
    <w:p w14:paraId="2EE1FAA8" w14:textId="77777777" w:rsidR="00F74747" w:rsidRPr="00E57CCA" w:rsidRDefault="00F74747" w:rsidP="00E57CCA">
      <w:pPr>
        <w:spacing w:line="276" w:lineRule="auto"/>
        <w:rPr>
          <w:rFonts w:ascii="Times New Roman" w:hAnsi="Times New Roman" w:cs="Times New Roman"/>
          <w:sz w:val="24"/>
          <w:szCs w:val="24"/>
        </w:rPr>
      </w:pPr>
    </w:p>
    <w:p w14:paraId="2E59D2F4" w14:textId="77777777" w:rsidR="00F74747" w:rsidRPr="00E57CCA" w:rsidRDefault="00F74747" w:rsidP="00E57CCA">
      <w:pPr>
        <w:spacing w:line="276" w:lineRule="auto"/>
        <w:rPr>
          <w:rFonts w:ascii="Times New Roman" w:hAnsi="Times New Roman" w:cs="Times New Roman"/>
          <w:sz w:val="24"/>
          <w:szCs w:val="24"/>
        </w:rPr>
      </w:pPr>
    </w:p>
    <w:p w14:paraId="46FE9EE6" w14:textId="77777777" w:rsidR="00F74747" w:rsidRPr="00E57CCA" w:rsidRDefault="00F74747" w:rsidP="00E57CCA">
      <w:pPr>
        <w:spacing w:line="276" w:lineRule="auto"/>
        <w:rPr>
          <w:rFonts w:ascii="Times New Roman" w:hAnsi="Times New Roman" w:cs="Times New Roman"/>
          <w:sz w:val="24"/>
          <w:szCs w:val="24"/>
        </w:rPr>
      </w:pPr>
    </w:p>
    <w:p w14:paraId="3122C99A" w14:textId="77777777" w:rsidR="00F74747" w:rsidRPr="00E57CCA" w:rsidRDefault="00F74747" w:rsidP="00E57CCA">
      <w:pPr>
        <w:spacing w:line="276" w:lineRule="auto"/>
        <w:rPr>
          <w:rFonts w:ascii="Times New Roman" w:hAnsi="Times New Roman" w:cs="Times New Roman"/>
          <w:sz w:val="24"/>
          <w:szCs w:val="24"/>
        </w:rPr>
      </w:pPr>
    </w:p>
    <w:p w14:paraId="1E9CEFF0" w14:textId="77777777" w:rsidR="00F74747" w:rsidRPr="00E57CCA" w:rsidRDefault="00F74747" w:rsidP="00E57CCA">
      <w:pPr>
        <w:spacing w:line="276" w:lineRule="auto"/>
        <w:rPr>
          <w:rFonts w:ascii="Times New Roman" w:hAnsi="Times New Roman" w:cs="Times New Roman"/>
          <w:sz w:val="24"/>
          <w:szCs w:val="24"/>
        </w:rPr>
      </w:pPr>
    </w:p>
    <w:p w14:paraId="05AD9F9C" w14:textId="77777777" w:rsidR="00F74747" w:rsidRPr="00E57CCA" w:rsidRDefault="00F74747" w:rsidP="00E57CCA">
      <w:pPr>
        <w:spacing w:line="276" w:lineRule="auto"/>
        <w:rPr>
          <w:rFonts w:ascii="Times New Roman" w:hAnsi="Times New Roman" w:cs="Times New Roman"/>
          <w:sz w:val="24"/>
          <w:szCs w:val="24"/>
        </w:rPr>
      </w:pPr>
    </w:p>
    <w:p w14:paraId="70D0D9D8" w14:textId="77777777" w:rsidR="00F74747" w:rsidRPr="00E57CCA" w:rsidRDefault="00F74747" w:rsidP="00E57CCA">
      <w:pPr>
        <w:spacing w:line="276" w:lineRule="auto"/>
        <w:rPr>
          <w:rFonts w:ascii="Times New Roman" w:hAnsi="Times New Roman" w:cs="Times New Roman"/>
          <w:sz w:val="24"/>
          <w:szCs w:val="24"/>
        </w:rPr>
      </w:pPr>
    </w:p>
    <w:p w14:paraId="174219D3" w14:textId="77777777" w:rsidR="00F74747" w:rsidRPr="00E57CCA" w:rsidRDefault="00F74747" w:rsidP="00E57CCA">
      <w:pPr>
        <w:spacing w:line="276" w:lineRule="auto"/>
        <w:rPr>
          <w:rFonts w:ascii="Times New Roman" w:hAnsi="Times New Roman" w:cs="Times New Roman"/>
          <w:sz w:val="24"/>
          <w:szCs w:val="24"/>
        </w:rPr>
      </w:pPr>
    </w:p>
    <w:p w14:paraId="5DE56BEC" w14:textId="77777777" w:rsidR="00F74747" w:rsidRPr="00E57CCA" w:rsidRDefault="00F74747" w:rsidP="00E57CCA">
      <w:pPr>
        <w:spacing w:line="276" w:lineRule="auto"/>
        <w:rPr>
          <w:rFonts w:ascii="Times New Roman" w:hAnsi="Times New Roman" w:cs="Times New Roman"/>
          <w:sz w:val="24"/>
          <w:szCs w:val="24"/>
        </w:rPr>
      </w:pPr>
    </w:p>
    <w:p w14:paraId="456A2662" w14:textId="77777777" w:rsidR="00F74747" w:rsidRPr="00E57CCA" w:rsidRDefault="00F74747" w:rsidP="00E57CCA">
      <w:pPr>
        <w:spacing w:line="276" w:lineRule="auto"/>
        <w:rPr>
          <w:rFonts w:ascii="Times New Roman" w:hAnsi="Times New Roman" w:cs="Times New Roman"/>
          <w:sz w:val="24"/>
          <w:szCs w:val="24"/>
        </w:rPr>
      </w:pPr>
    </w:p>
    <w:p w14:paraId="144F5BCA" w14:textId="77777777" w:rsidR="00F74747" w:rsidRPr="00E57CCA" w:rsidRDefault="00F74747" w:rsidP="00E57CCA">
      <w:pPr>
        <w:spacing w:line="276" w:lineRule="auto"/>
        <w:rPr>
          <w:rFonts w:ascii="Times New Roman" w:hAnsi="Times New Roman" w:cs="Times New Roman"/>
          <w:sz w:val="24"/>
          <w:szCs w:val="24"/>
        </w:rPr>
      </w:pPr>
    </w:p>
    <w:p w14:paraId="43811439" w14:textId="77777777" w:rsidR="00F74747" w:rsidRPr="00E57CCA" w:rsidRDefault="00F74747" w:rsidP="00E57CCA">
      <w:pPr>
        <w:spacing w:line="276" w:lineRule="auto"/>
        <w:rPr>
          <w:rFonts w:ascii="Times New Roman" w:hAnsi="Times New Roman" w:cs="Times New Roman"/>
          <w:sz w:val="24"/>
          <w:szCs w:val="24"/>
        </w:rPr>
      </w:pPr>
    </w:p>
    <w:p w14:paraId="49F19F41" w14:textId="77777777" w:rsidR="0087699C" w:rsidRPr="00E57CCA" w:rsidRDefault="0087699C" w:rsidP="00E57CCA">
      <w:pPr>
        <w:spacing w:line="276" w:lineRule="auto"/>
        <w:rPr>
          <w:rFonts w:ascii="Times New Roman" w:hAnsi="Times New Roman" w:cs="Times New Roman"/>
          <w:sz w:val="24"/>
          <w:szCs w:val="24"/>
        </w:rPr>
      </w:pPr>
    </w:p>
    <w:p w14:paraId="55776491" w14:textId="77777777" w:rsidR="00F74747" w:rsidRPr="00E57CCA" w:rsidRDefault="00F74747" w:rsidP="00E57CCA">
      <w:pPr>
        <w:spacing w:line="276" w:lineRule="auto"/>
        <w:rPr>
          <w:rFonts w:ascii="Times New Roman" w:hAnsi="Times New Roman" w:cs="Times New Roman"/>
          <w:sz w:val="24"/>
          <w:szCs w:val="24"/>
        </w:rPr>
      </w:pPr>
    </w:p>
    <w:p w14:paraId="6059F45A" w14:textId="77777777" w:rsidR="00F74747" w:rsidRPr="00E57CCA" w:rsidRDefault="00F74747" w:rsidP="00E57CCA">
      <w:pPr>
        <w:spacing w:line="276" w:lineRule="auto"/>
        <w:rPr>
          <w:rFonts w:ascii="Times New Roman" w:hAnsi="Times New Roman" w:cs="Times New Roman"/>
          <w:sz w:val="24"/>
          <w:szCs w:val="24"/>
        </w:rPr>
      </w:pPr>
    </w:p>
    <w:p w14:paraId="76000D30" w14:textId="77777777" w:rsidR="00F74747" w:rsidRPr="00E57CCA" w:rsidRDefault="00F74747" w:rsidP="00E57CCA">
      <w:pPr>
        <w:spacing w:line="276" w:lineRule="auto"/>
        <w:rPr>
          <w:rFonts w:ascii="Times New Roman" w:hAnsi="Times New Roman" w:cs="Times New Roman"/>
          <w:sz w:val="24"/>
          <w:szCs w:val="24"/>
        </w:rPr>
      </w:pPr>
    </w:p>
    <w:p w14:paraId="7B06EB3C" w14:textId="77777777" w:rsidR="00F74747" w:rsidRPr="00E57CCA" w:rsidRDefault="00F74747" w:rsidP="00E57CCA">
      <w:pPr>
        <w:spacing w:line="276" w:lineRule="auto"/>
        <w:rPr>
          <w:rFonts w:ascii="Times New Roman" w:hAnsi="Times New Roman" w:cs="Times New Roman"/>
          <w:sz w:val="24"/>
          <w:szCs w:val="24"/>
        </w:rPr>
      </w:pPr>
    </w:p>
    <w:p w14:paraId="537B664A" w14:textId="77777777" w:rsidR="00F74747" w:rsidRPr="00E57CCA" w:rsidRDefault="00F74747" w:rsidP="00E57CCA">
      <w:pPr>
        <w:spacing w:line="276" w:lineRule="auto"/>
        <w:rPr>
          <w:rFonts w:ascii="Times New Roman" w:hAnsi="Times New Roman" w:cs="Times New Roman"/>
          <w:sz w:val="24"/>
          <w:szCs w:val="24"/>
        </w:rPr>
      </w:pPr>
    </w:p>
    <w:p w14:paraId="40100AB6" w14:textId="77777777" w:rsidR="00F74747" w:rsidRPr="00E57CCA" w:rsidRDefault="00F74747" w:rsidP="00E57CCA">
      <w:pPr>
        <w:spacing w:line="276" w:lineRule="auto"/>
        <w:rPr>
          <w:rFonts w:ascii="Times New Roman" w:hAnsi="Times New Roman" w:cs="Times New Roman"/>
          <w:sz w:val="24"/>
          <w:szCs w:val="24"/>
        </w:rPr>
      </w:pPr>
    </w:p>
    <w:p w14:paraId="4277BC30" w14:textId="77777777" w:rsidR="00F74747" w:rsidRPr="00E57CCA" w:rsidRDefault="00F74747" w:rsidP="00E57CCA">
      <w:pPr>
        <w:spacing w:line="276" w:lineRule="auto"/>
        <w:rPr>
          <w:rFonts w:ascii="Times New Roman" w:hAnsi="Times New Roman" w:cs="Times New Roman"/>
          <w:sz w:val="24"/>
          <w:szCs w:val="24"/>
        </w:rPr>
      </w:pPr>
    </w:p>
    <w:p w14:paraId="067B4FA3" w14:textId="77777777" w:rsidR="00F74747" w:rsidRPr="00E57CCA" w:rsidRDefault="00F74747" w:rsidP="00E57CCA">
      <w:pPr>
        <w:spacing w:line="276" w:lineRule="auto"/>
        <w:rPr>
          <w:rFonts w:ascii="Times New Roman" w:hAnsi="Times New Roman" w:cs="Times New Roman"/>
          <w:sz w:val="24"/>
          <w:szCs w:val="24"/>
        </w:rPr>
      </w:pPr>
    </w:p>
    <w:p w14:paraId="43AADDA8" w14:textId="77777777" w:rsidR="00F74747" w:rsidRPr="00E57CCA" w:rsidRDefault="00F74747" w:rsidP="00E57CCA">
      <w:pPr>
        <w:spacing w:line="276" w:lineRule="auto"/>
        <w:rPr>
          <w:rFonts w:ascii="Times New Roman" w:hAnsi="Times New Roman" w:cs="Times New Roman"/>
          <w:sz w:val="24"/>
          <w:szCs w:val="24"/>
        </w:rPr>
      </w:pPr>
    </w:p>
    <w:p w14:paraId="0D064DC7" w14:textId="77777777" w:rsidR="00F74747" w:rsidRPr="00E57CCA" w:rsidRDefault="00F74747" w:rsidP="00E57CCA">
      <w:pPr>
        <w:spacing w:line="276" w:lineRule="auto"/>
        <w:rPr>
          <w:rFonts w:ascii="Times New Roman" w:eastAsiaTheme="majorEastAsia" w:hAnsi="Times New Roman" w:cs="Times New Roman"/>
          <w:b/>
          <w:bCs/>
          <w:sz w:val="24"/>
          <w:szCs w:val="24"/>
        </w:rPr>
      </w:pPr>
    </w:p>
    <w:p w14:paraId="45E2734E" w14:textId="77777777" w:rsidR="00101BD9" w:rsidRPr="00E57CCA" w:rsidRDefault="00101BD9" w:rsidP="00E57CCA">
      <w:pPr>
        <w:spacing w:line="276" w:lineRule="auto"/>
        <w:rPr>
          <w:rFonts w:ascii="Times New Roman" w:eastAsiaTheme="majorEastAsia" w:hAnsi="Times New Roman" w:cs="Times New Roman"/>
          <w:b/>
          <w:bCs/>
          <w:sz w:val="24"/>
          <w:szCs w:val="24"/>
        </w:rPr>
      </w:pPr>
    </w:p>
    <w:p w14:paraId="1B6E5107" w14:textId="77777777" w:rsidR="00101BD9" w:rsidRPr="00E57CCA" w:rsidRDefault="00101BD9" w:rsidP="00E57CCA">
      <w:pPr>
        <w:spacing w:line="276" w:lineRule="auto"/>
        <w:rPr>
          <w:rFonts w:ascii="Times New Roman" w:eastAsiaTheme="majorEastAsia" w:hAnsi="Times New Roman" w:cs="Times New Roman"/>
          <w:b/>
          <w:bCs/>
          <w:sz w:val="24"/>
          <w:szCs w:val="24"/>
        </w:rPr>
      </w:pPr>
    </w:p>
    <w:p w14:paraId="72273D47" w14:textId="76306A76" w:rsidR="00101BD9" w:rsidRPr="00837931" w:rsidRDefault="00101BD9" w:rsidP="00837931">
      <w:pPr>
        <w:pStyle w:val="Balk2"/>
      </w:pPr>
      <w:r w:rsidRPr="00837931">
        <w:t>Çalışma Yaprağı</w:t>
      </w:r>
      <w:r w:rsidR="00837931">
        <w:t>-</w:t>
      </w:r>
      <w:r w:rsidRPr="00837931">
        <w:t>2</w:t>
      </w:r>
    </w:p>
    <w:p w14:paraId="6666AE6C" w14:textId="77777777" w:rsidR="00101BD9" w:rsidRPr="00E57CCA" w:rsidRDefault="00101BD9" w:rsidP="00E57CCA">
      <w:pPr>
        <w:spacing w:line="276" w:lineRule="auto"/>
        <w:rPr>
          <w:rFonts w:ascii="Times New Roman" w:hAnsi="Times New Roman" w:cs="Times New Roman"/>
          <w:sz w:val="24"/>
          <w:szCs w:val="24"/>
        </w:rPr>
      </w:pPr>
    </w:p>
    <w:p w14:paraId="0C3E5927" w14:textId="77777777" w:rsidR="00101BD9" w:rsidRPr="00E57CCA" w:rsidRDefault="008D728A" w:rsidP="00E57CCA">
      <w:pPr>
        <w:spacing w:line="276" w:lineRule="auto"/>
        <w:rPr>
          <w:rFonts w:ascii="Times New Roman" w:hAnsi="Times New Roman" w:cs="Times New Roman"/>
          <w:sz w:val="24"/>
          <w:szCs w:val="24"/>
        </w:rPr>
      </w:pPr>
      <w:r>
        <w:rPr>
          <w:rFonts w:ascii="Times New Roman" w:hAnsi="Times New Roman" w:cs="Times New Roman"/>
          <w:noProof/>
          <w:sz w:val="24"/>
          <w:szCs w:val="24"/>
          <w:lang w:eastAsia="tr-TR"/>
        </w:rPr>
        <w:pict w14:anchorId="73F4859E">
          <v:rect id="_x0000_s1027" alt="" style="position:absolute;margin-left:-1.1pt;margin-top:4.45pt;width:446.25pt;height:654pt;z-index:251673600;mso-wrap-style:square;mso-wrap-edited:f;mso-width-percent:0;mso-height-percent:0;mso-width-percent:0;mso-height-percent:0;v-text-anchor:top">
            <v:textbox style="mso-next-textbox:#_x0000_s1027">
              <w:txbxContent>
                <w:p w14:paraId="78C67DAC" w14:textId="77777777" w:rsidR="00101BD9" w:rsidRDefault="00101BD9" w:rsidP="00101BD9">
                  <w:pPr>
                    <w:jc w:val="center"/>
                    <w:rPr>
                      <w:b/>
                    </w:rPr>
                  </w:pPr>
                  <w:r w:rsidRPr="00101BD9">
                    <w:rPr>
                      <w:b/>
                    </w:rPr>
                    <w:t>HOŞLANDIKLARIM</w:t>
                  </w:r>
                </w:p>
                <w:p w14:paraId="71D02FE9" w14:textId="77777777" w:rsidR="00101BD9" w:rsidRDefault="00101BD9" w:rsidP="00101BD9">
                  <w:pPr>
                    <w:jc w:val="center"/>
                    <w:rPr>
                      <w:b/>
                    </w:rPr>
                  </w:pPr>
                </w:p>
                <w:p w14:paraId="5ACAE45F" w14:textId="77777777" w:rsidR="00101BD9" w:rsidRDefault="00101BD9" w:rsidP="00101BD9">
                  <w:pPr>
                    <w:jc w:val="center"/>
                    <w:rPr>
                      <w:b/>
                      <w:color w:val="FF0000"/>
                    </w:rPr>
                  </w:pPr>
                </w:p>
                <w:p w14:paraId="34A7EB8D" w14:textId="77777777" w:rsidR="00E57CCA" w:rsidRDefault="00E57CCA" w:rsidP="00101BD9">
                  <w:pPr>
                    <w:jc w:val="center"/>
                    <w:rPr>
                      <w:b/>
                      <w:color w:val="FF0000"/>
                    </w:rPr>
                  </w:pPr>
                </w:p>
                <w:p w14:paraId="29044E4D" w14:textId="77777777" w:rsidR="00E57CCA" w:rsidRDefault="00E57CCA" w:rsidP="00101BD9">
                  <w:pPr>
                    <w:jc w:val="center"/>
                    <w:rPr>
                      <w:b/>
                      <w:color w:val="FF0000"/>
                    </w:rPr>
                  </w:pPr>
                </w:p>
                <w:p w14:paraId="253C9DCA" w14:textId="77777777" w:rsidR="00E57CCA" w:rsidRDefault="00E57CCA" w:rsidP="00101BD9">
                  <w:pPr>
                    <w:jc w:val="center"/>
                    <w:rPr>
                      <w:b/>
                    </w:rPr>
                  </w:pPr>
                </w:p>
                <w:p w14:paraId="217E229B" w14:textId="77777777" w:rsidR="00101BD9" w:rsidRDefault="00101BD9" w:rsidP="00101BD9">
                  <w:pPr>
                    <w:jc w:val="center"/>
                    <w:rPr>
                      <w:b/>
                    </w:rPr>
                  </w:pPr>
                </w:p>
                <w:p w14:paraId="7F024E13" w14:textId="77777777" w:rsidR="00101BD9" w:rsidRDefault="00101BD9" w:rsidP="00101BD9">
                  <w:pPr>
                    <w:jc w:val="center"/>
                    <w:rPr>
                      <w:b/>
                    </w:rPr>
                  </w:pPr>
                </w:p>
                <w:p w14:paraId="167A30D5" w14:textId="77777777" w:rsidR="00101BD9" w:rsidRDefault="00101BD9" w:rsidP="00101BD9">
                  <w:pPr>
                    <w:jc w:val="center"/>
                    <w:rPr>
                      <w:b/>
                    </w:rPr>
                  </w:pPr>
                </w:p>
                <w:p w14:paraId="68B00DA7" w14:textId="77777777" w:rsidR="00101BD9" w:rsidRDefault="00101BD9" w:rsidP="00101BD9">
                  <w:pPr>
                    <w:jc w:val="center"/>
                    <w:rPr>
                      <w:b/>
                    </w:rPr>
                  </w:pPr>
                </w:p>
                <w:p w14:paraId="4508BB4D" w14:textId="77777777" w:rsidR="00101BD9" w:rsidRDefault="00101BD9" w:rsidP="00101BD9">
                  <w:pPr>
                    <w:jc w:val="center"/>
                    <w:rPr>
                      <w:b/>
                    </w:rPr>
                  </w:pPr>
                </w:p>
                <w:p w14:paraId="7B064792" w14:textId="77777777" w:rsidR="00101BD9" w:rsidRDefault="00101BD9" w:rsidP="00101BD9">
                  <w:pPr>
                    <w:jc w:val="center"/>
                    <w:rPr>
                      <w:b/>
                    </w:rPr>
                  </w:pPr>
                </w:p>
                <w:p w14:paraId="3AF49AA2" w14:textId="77777777" w:rsidR="00101BD9" w:rsidRDefault="00101BD9" w:rsidP="00101BD9">
                  <w:pPr>
                    <w:jc w:val="center"/>
                    <w:rPr>
                      <w:b/>
                    </w:rPr>
                  </w:pPr>
                </w:p>
                <w:p w14:paraId="54DD1696" w14:textId="77777777" w:rsidR="00101BD9" w:rsidRDefault="00101BD9" w:rsidP="00101BD9">
                  <w:pPr>
                    <w:jc w:val="center"/>
                    <w:rPr>
                      <w:b/>
                    </w:rPr>
                  </w:pPr>
                </w:p>
                <w:p w14:paraId="40B85B3F" w14:textId="77777777" w:rsidR="00101BD9" w:rsidRPr="00101BD9" w:rsidRDefault="00101BD9" w:rsidP="00101BD9">
                  <w:pPr>
                    <w:jc w:val="center"/>
                    <w:rPr>
                      <w:b/>
                    </w:rPr>
                  </w:pPr>
                  <w:r>
                    <w:rPr>
                      <w:b/>
                    </w:rPr>
                    <w:t>HOŞLANMADIKLARIM</w:t>
                  </w:r>
                </w:p>
              </w:txbxContent>
            </v:textbox>
          </v:rect>
        </w:pict>
      </w:r>
    </w:p>
    <w:p w14:paraId="4EEEE091" w14:textId="77777777" w:rsidR="00101BD9" w:rsidRPr="00E57CCA" w:rsidRDefault="00101BD9" w:rsidP="00837931">
      <w:pPr>
        <w:pStyle w:val="Balk2"/>
      </w:pPr>
    </w:p>
    <w:p w14:paraId="3D2A0BBE" w14:textId="77777777" w:rsidR="00101BD9" w:rsidRPr="00E57CCA" w:rsidRDefault="00101BD9" w:rsidP="00837931">
      <w:pPr>
        <w:pStyle w:val="Balk2"/>
      </w:pPr>
    </w:p>
    <w:p w14:paraId="1111558A" w14:textId="77777777" w:rsidR="00101BD9" w:rsidRPr="00E57CCA" w:rsidRDefault="00101BD9" w:rsidP="00837931">
      <w:pPr>
        <w:pStyle w:val="Balk2"/>
      </w:pPr>
    </w:p>
    <w:p w14:paraId="610B369E" w14:textId="77777777" w:rsidR="00101BD9" w:rsidRPr="00E57CCA" w:rsidRDefault="00101BD9" w:rsidP="00837931">
      <w:pPr>
        <w:pStyle w:val="Balk2"/>
      </w:pPr>
    </w:p>
    <w:p w14:paraId="063B410A" w14:textId="77777777" w:rsidR="00101BD9" w:rsidRPr="00E57CCA" w:rsidRDefault="00101BD9" w:rsidP="00837931">
      <w:pPr>
        <w:pStyle w:val="Balk2"/>
      </w:pPr>
    </w:p>
    <w:p w14:paraId="2A3AD6DB" w14:textId="77777777" w:rsidR="00101BD9" w:rsidRPr="00E57CCA" w:rsidRDefault="00101BD9" w:rsidP="00837931">
      <w:pPr>
        <w:pStyle w:val="Balk2"/>
      </w:pPr>
    </w:p>
    <w:p w14:paraId="2E514835" w14:textId="77777777" w:rsidR="00101BD9" w:rsidRPr="00E57CCA" w:rsidRDefault="00101BD9" w:rsidP="00837931">
      <w:pPr>
        <w:pStyle w:val="Balk2"/>
      </w:pPr>
    </w:p>
    <w:p w14:paraId="7F4BD904" w14:textId="77777777" w:rsidR="00101BD9" w:rsidRPr="00E57CCA" w:rsidRDefault="00101BD9" w:rsidP="00837931">
      <w:pPr>
        <w:pStyle w:val="Balk2"/>
      </w:pPr>
    </w:p>
    <w:p w14:paraId="1BD15E66" w14:textId="77777777" w:rsidR="00101BD9" w:rsidRPr="00E57CCA" w:rsidRDefault="00101BD9" w:rsidP="00837931">
      <w:pPr>
        <w:pStyle w:val="Balk2"/>
      </w:pPr>
    </w:p>
    <w:p w14:paraId="4A1F30EB" w14:textId="77777777" w:rsidR="00101BD9" w:rsidRPr="00E57CCA" w:rsidRDefault="00101BD9" w:rsidP="00837931">
      <w:pPr>
        <w:pStyle w:val="Balk2"/>
      </w:pPr>
    </w:p>
    <w:p w14:paraId="29A47440" w14:textId="77777777" w:rsidR="00101BD9" w:rsidRPr="00E57CCA" w:rsidRDefault="00101BD9" w:rsidP="00837931">
      <w:pPr>
        <w:pStyle w:val="Balk2"/>
      </w:pPr>
    </w:p>
    <w:p w14:paraId="250C7CAA" w14:textId="77777777" w:rsidR="00101BD9" w:rsidRPr="00E57CCA" w:rsidRDefault="008D728A" w:rsidP="00837931">
      <w:pPr>
        <w:pStyle w:val="Balk2"/>
      </w:pPr>
      <w:r>
        <w:rPr>
          <w:noProof/>
          <w:lang w:eastAsia="tr-TR"/>
        </w:rPr>
        <w:pict w14:anchorId="06B704D3">
          <v:shapetype id="_x0000_t32" coordsize="21600,21600" o:spt="32" o:oned="t" path="m,l21600,21600e" filled="f">
            <v:path arrowok="t" fillok="f" o:connecttype="none"/>
            <o:lock v:ext="edit" shapetype="t"/>
          </v:shapetype>
          <v:shape id="_x0000_s1026" type="#_x0000_t32" alt="" style="position:absolute;left:0;text-align:left;margin-left:-1.1pt;margin-top:21.25pt;width:446.25pt;height:0;z-index:251674624;mso-wrap-edited:f;mso-width-percent:0;mso-height-percent:0;mso-width-percent:0;mso-height-percent:0" o:connectortype="straight"/>
        </w:pict>
      </w:r>
    </w:p>
    <w:p w14:paraId="6B174F2F" w14:textId="77777777" w:rsidR="00101BD9" w:rsidRPr="00E57CCA" w:rsidRDefault="00101BD9" w:rsidP="00837931">
      <w:pPr>
        <w:pStyle w:val="Balk2"/>
      </w:pPr>
    </w:p>
    <w:p w14:paraId="7845BE93" w14:textId="77777777" w:rsidR="00101BD9" w:rsidRPr="00E57CCA" w:rsidRDefault="00101BD9" w:rsidP="00837931">
      <w:pPr>
        <w:pStyle w:val="Balk2"/>
      </w:pPr>
    </w:p>
    <w:p w14:paraId="26ACFB06" w14:textId="77777777" w:rsidR="00101BD9" w:rsidRPr="00E57CCA" w:rsidRDefault="00101BD9" w:rsidP="00837931">
      <w:pPr>
        <w:pStyle w:val="Balk2"/>
      </w:pPr>
    </w:p>
    <w:p w14:paraId="5526E521" w14:textId="77777777" w:rsidR="00101BD9" w:rsidRPr="00E57CCA" w:rsidRDefault="00101BD9" w:rsidP="00837931">
      <w:pPr>
        <w:pStyle w:val="Balk2"/>
      </w:pPr>
    </w:p>
    <w:p w14:paraId="5030F58F" w14:textId="77777777" w:rsidR="00101BD9" w:rsidRPr="00E57CCA" w:rsidRDefault="00101BD9" w:rsidP="00837931">
      <w:pPr>
        <w:pStyle w:val="Balk2"/>
      </w:pPr>
    </w:p>
    <w:p w14:paraId="01494F3C" w14:textId="77777777" w:rsidR="00101BD9" w:rsidRPr="00E57CCA" w:rsidRDefault="00101BD9" w:rsidP="00837931">
      <w:pPr>
        <w:pStyle w:val="Balk2"/>
      </w:pPr>
    </w:p>
    <w:p w14:paraId="747173EE" w14:textId="77777777" w:rsidR="00101BD9" w:rsidRPr="00E57CCA" w:rsidRDefault="00101BD9" w:rsidP="00837931">
      <w:pPr>
        <w:pStyle w:val="Balk2"/>
      </w:pPr>
    </w:p>
    <w:p w14:paraId="3F796813" w14:textId="77777777" w:rsidR="00101BD9" w:rsidRPr="00E57CCA" w:rsidRDefault="00101BD9" w:rsidP="00837931">
      <w:pPr>
        <w:pStyle w:val="Balk2"/>
      </w:pPr>
    </w:p>
    <w:p w14:paraId="2F9A7499" w14:textId="77777777" w:rsidR="00101BD9" w:rsidRPr="00E57CCA" w:rsidRDefault="00101BD9" w:rsidP="00837931">
      <w:pPr>
        <w:pStyle w:val="Balk2"/>
      </w:pPr>
    </w:p>
    <w:p w14:paraId="5377E74D" w14:textId="77777777" w:rsidR="00101BD9" w:rsidRPr="00E57CCA" w:rsidRDefault="00101BD9" w:rsidP="00837931">
      <w:pPr>
        <w:pStyle w:val="Balk2"/>
      </w:pPr>
    </w:p>
    <w:p w14:paraId="39F14705" w14:textId="77777777" w:rsidR="00101BD9" w:rsidRPr="00E57CCA" w:rsidRDefault="00101BD9" w:rsidP="00837931">
      <w:pPr>
        <w:pStyle w:val="Balk2"/>
      </w:pPr>
    </w:p>
    <w:p w14:paraId="783E60AE" w14:textId="77777777" w:rsidR="00101BD9" w:rsidRPr="00E57CCA" w:rsidRDefault="00101BD9" w:rsidP="00837931">
      <w:pPr>
        <w:pStyle w:val="Balk2"/>
      </w:pPr>
    </w:p>
    <w:bookmarkEnd w:id="0"/>
    <w:p w14:paraId="0C0FF990" w14:textId="77777777" w:rsidR="00101BD9" w:rsidRPr="00E57CCA" w:rsidRDefault="00101BD9" w:rsidP="00E57CCA">
      <w:pPr>
        <w:spacing w:line="276" w:lineRule="auto"/>
        <w:rPr>
          <w:rFonts w:ascii="Times New Roman" w:hAnsi="Times New Roman" w:cs="Times New Roman"/>
          <w:sz w:val="24"/>
          <w:szCs w:val="24"/>
        </w:rPr>
      </w:pPr>
    </w:p>
    <w:sectPr w:rsidR="00101BD9" w:rsidRPr="00E57CCA" w:rsidSect="00EC1E21">
      <w:footerReference w:type="default" r:id="rId23"/>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228301" w14:textId="77777777" w:rsidR="008D728A" w:rsidRDefault="008D728A" w:rsidP="00BF2FB1">
      <w:pPr>
        <w:spacing w:after="0" w:line="240" w:lineRule="auto"/>
      </w:pPr>
      <w:r>
        <w:separator/>
      </w:r>
    </w:p>
  </w:endnote>
  <w:endnote w:type="continuationSeparator" w:id="0">
    <w:p w14:paraId="39E6B06A" w14:textId="77777777" w:rsidR="008D728A" w:rsidRDefault="008D728A"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0154591"/>
      <w:docPartObj>
        <w:docPartGallery w:val="Page Numbers (Bottom of Page)"/>
        <w:docPartUnique/>
      </w:docPartObj>
    </w:sdtPr>
    <w:sdtEndPr/>
    <w:sdtContent>
      <w:p w14:paraId="35C5724B" w14:textId="77777777" w:rsidR="002501D1" w:rsidRDefault="009E1248">
        <w:pPr>
          <w:pStyle w:val="AltBilgi"/>
          <w:jc w:val="right"/>
        </w:pPr>
        <w:r>
          <w:fldChar w:fldCharType="begin"/>
        </w:r>
        <w:r w:rsidR="007A4106">
          <w:instrText xml:space="preserve"> PAGE   \* MERGEFORMAT </w:instrText>
        </w:r>
        <w:r>
          <w:fldChar w:fldCharType="separate"/>
        </w:r>
        <w:r w:rsidR="001F304D">
          <w:rPr>
            <w:noProof/>
          </w:rPr>
          <w:t>6</w:t>
        </w:r>
        <w:r>
          <w:rPr>
            <w:noProof/>
          </w:rPr>
          <w:fldChar w:fldCharType="end"/>
        </w:r>
      </w:p>
    </w:sdtContent>
  </w:sdt>
  <w:p w14:paraId="72BE77CB" w14:textId="77777777" w:rsidR="002501D1" w:rsidRDefault="002501D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C67F63" w14:textId="77777777" w:rsidR="008D728A" w:rsidRDefault="008D728A" w:rsidP="00BF2FB1">
      <w:pPr>
        <w:spacing w:after="0" w:line="240" w:lineRule="auto"/>
      </w:pPr>
      <w:r>
        <w:separator/>
      </w:r>
    </w:p>
  </w:footnote>
  <w:footnote w:type="continuationSeparator" w:id="0">
    <w:p w14:paraId="4737C7E3" w14:textId="77777777" w:rsidR="008D728A" w:rsidRDefault="008D728A"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C926A09"/>
    <w:multiLevelType w:val="hybridMultilevel"/>
    <w:tmpl w:val="0AF2699C"/>
    <w:lvl w:ilvl="0" w:tplc="325C38D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6"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8" w15:restartNumberingAfterBreak="0">
    <w:nsid w:val="1A6955E3"/>
    <w:multiLevelType w:val="hybridMultilevel"/>
    <w:tmpl w:val="D01C683A"/>
    <w:lvl w:ilvl="0" w:tplc="4D40E132">
      <w:start w:val="1"/>
      <w:numFmt w:val="decimal"/>
      <w:lvlText w:val="%1-"/>
      <w:lvlJc w:val="left"/>
      <w:pPr>
        <w:ind w:left="394" w:hanging="360"/>
      </w:pPr>
      <w:rPr>
        <w:rFonts w:hint="default"/>
        <w:color w:val="auto"/>
      </w:rPr>
    </w:lvl>
    <w:lvl w:ilvl="1" w:tplc="041F0019" w:tentative="1">
      <w:start w:val="1"/>
      <w:numFmt w:val="lowerLetter"/>
      <w:lvlText w:val="%2."/>
      <w:lvlJc w:val="left"/>
      <w:pPr>
        <w:ind w:left="1114" w:hanging="360"/>
      </w:pPr>
    </w:lvl>
    <w:lvl w:ilvl="2" w:tplc="041F001B" w:tentative="1">
      <w:start w:val="1"/>
      <w:numFmt w:val="lowerRoman"/>
      <w:lvlText w:val="%3."/>
      <w:lvlJc w:val="right"/>
      <w:pPr>
        <w:ind w:left="1834" w:hanging="180"/>
      </w:pPr>
    </w:lvl>
    <w:lvl w:ilvl="3" w:tplc="041F000F" w:tentative="1">
      <w:start w:val="1"/>
      <w:numFmt w:val="decimal"/>
      <w:lvlText w:val="%4."/>
      <w:lvlJc w:val="left"/>
      <w:pPr>
        <w:ind w:left="2554" w:hanging="360"/>
      </w:pPr>
    </w:lvl>
    <w:lvl w:ilvl="4" w:tplc="041F0019" w:tentative="1">
      <w:start w:val="1"/>
      <w:numFmt w:val="lowerLetter"/>
      <w:lvlText w:val="%5."/>
      <w:lvlJc w:val="left"/>
      <w:pPr>
        <w:ind w:left="3274" w:hanging="360"/>
      </w:pPr>
    </w:lvl>
    <w:lvl w:ilvl="5" w:tplc="041F001B" w:tentative="1">
      <w:start w:val="1"/>
      <w:numFmt w:val="lowerRoman"/>
      <w:lvlText w:val="%6."/>
      <w:lvlJc w:val="right"/>
      <w:pPr>
        <w:ind w:left="3994" w:hanging="180"/>
      </w:pPr>
    </w:lvl>
    <w:lvl w:ilvl="6" w:tplc="041F000F" w:tentative="1">
      <w:start w:val="1"/>
      <w:numFmt w:val="decimal"/>
      <w:lvlText w:val="%7."/>
      <w:lvlJc w:val="left"/>
      <w:pPr>
        <w:ind w:left="4714" w:hanging="360"/>
      </w:pPr>
    </w:lvl>
    <w:lvl w:ilvl="7" w:tplc="041F0019" w:tentative="1">
      <w:start w:val="1"/>
      <w:numFmt w:val="lowerLetter"/>
      <w:lvlText w:val="%8."/>
      <w:lvlJc w:val="left"/>
      <w:pPr>
        <w:ind w:left="5434" w:hanging="360"/>
      </w:pPr>
    </w:lvl>
    <w:lvl w:ilvl="8" w:tplc="041F001B" w:tentative="1">
      <w:start w:val="1"/>
      <w:numFmt w:val="lowerRoman"/>
      <w:lvlText w:val="%9."/>
      <w:lvlJc w:val="right"/>
      <w:pPr>
        <w:ind w:left="6154" w:hanging="180"/>
      </w:pPr>
    </w:lvl>
  </w:abstractNum>
  <w:abstractNum w:abstractNumId="9" w15:restartNumberingAfterBreak="0">
    <w:nsid w:val="1CDC63AB"/>
    <w:multiLevelType w:val="hybridMultilevel"/>
    <w:tmpl w:val="396074BA"/>
    <w:lvl w:ilvl="0" w:tplc="B54EF4F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3"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4"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2E19229F"/>
    <w:multiLevelType w:val="hybridMultilevel"/>
    <w:tmpl w:val="E1587448"/>
    <w:lvl w:ilvl="0" w:tplc="041F0001">
      <w:start w:val="1"/>
      <w:numFmt w:val="bullet"/>
      <w:lvlText w:val=""/>
      <w:lvlJc w:val="left"/>
      <w:pPr>
        <w:ind w:left="1604" w:hanging="360"/>
      </w:pPr>
      <w:rPr>
        <w:rFonts w:ascii="Symbol" w:hAnsi="Symbol" w:hint="default"/>
      </w:rPr>
    </w:lvl>
    <w:lvl w:ilvl="1" w:tplc="041F0003" w:tentative="1">
      <w:start w:val="1"/>
      <w:numFmt w:val="bullet"/>
      <w:lvlText w:val="o"/>
      <w:lvlJc w:val="left"/>
      <w:pPr>
        <w:ind w:left="2324" w:hanging="360"/>
      </w:pPr>
      <w:rPr>
        <w:rFonts w:ascii="Courier New" w:hAnsi="Courier New" w:cs="Courier New" w:hint="default"/>
      </w:rPr>
    </w:lvl>
    <w:lvl w:ilvl="2" w:tplc="041F0005" w:tentative="1">
      <w:start w:val="1"/>
      <w:numFmt w:val="bullet"/>
      <w:lvlText w:val=""/>
      <w:lvlJc w:val="left"/>
      <w:pPr>
        <w:ind w:left="3044" w:hanging="360"/>
      </w:pPr>
      <w:rPr>
        <w:rFonts w:ascii="Wingdings" w:hAnsi="Wingdings" w:hint="default"/>
      </w:rPr>
    </w:lvl>
    <w:lvl w:ilvl="3" w:tplc="041F0001" w:tentative="1">
      <w:start w:val="1"/>
      <w:numFmt w:val="bullet"/>
      <w:lvlText w:val=""/>
      <w:lvlJc w:val="left"/>
      <w:pPr>
        <w:ind w:left="3764" w:hanging="360"/>
      </w:pPr>
      <w:rPr>
        <w:rFonts w:ascii="Symbol" w:hAnsi="Symbol" w:hint="default"/>
      </w:rPr>
    </w:lvl>
    <w:lvl w:ilvl="4" w:tplc="041F0003" w:tentative="1">
      <w:start w:val="1"/>
      <w:numFmt w:val="bullet"/>
      <w:lvlText w:val="o"/>
      <w:lvlJc w:val="left"/>
      <w:pPr>
        <w:ind w:left="4484" w:hanging="360"/>
      </w:pPr>
      <w:rPr>
        <w:rFonts w:ascii="Courier New" w:hAnsi="Courier New" w:cs="Courier New" w:hint="default"/>
      </w:rPr>
    </w:lvl>
    <w:lvl w:ilvl="5" w:tplc="041F0005" w:tentative="1">
      <w:start w:val="1"/>
      <w:numFmt w:val="bullet"/>
      <w:lvlText w:val=""/>
      <w:lvlJc w:val="left"/>
      <w:pPr>
        <w:ind w:left="5204" w:hanging="360"/>
      </w:pPr>
      <w:rPr>
        <w:rFonts w:ascii="Wingdings" w:hAnsi="Wingdings" w:hint="default"/>
      </w:rPr>
    </w:lvl>
    <w:lvl w:ilvl="6" w:tplc="041F0001" w:tentative="1">
      <w:start w:val="1"/>
      <w:numFmt w:val="bullet"/>
      <w:lvlText w:val=""/>
      <w:lvlJc w:val="left"/>
      <w:pPr>
        <w:ind w:left="5924" w:hanging="360"/>
      </w:pPr>
      <w:rPr>
        <w:rFonts w:ascii="Symbol" w:hAnsi="Symbol" w:hint="default"/>
      </w:rPr>
    </w:lvl>
    <w:lvl w:ilvl="7" w:tplc="041F0003" w:tentative="1">
      <w:start w:val="1"/>
      <w:numFmt w:val="bullet"/>
      <w:lvlText w:val="o"/>
      <w:lvlJc w:val="left"/>
      <w:pPr>
        <w:ind w:left="6644" w:hanging="360"/>
      </w:pPr>
      <w:rPr>
        <w:rFonts w:ascii="Courier New" w:hAnsi="Courier New" w:cs="Courier New" w:hint="default"/>
      </w:rPr>
    </w:lvl>
    <w:lvl w:ilvl="8" w:tplc="041F0005" w:tentative="1">
      <w:start w:val="1"/>
      <w:numFmt w:val="bullet"/>
      <w:lvlText w:val=""/>
      <w:lvlJc w:val="left"/>
      <w:pPr>
        <w:ind w:left="7364" w:hanging="360"/>
      </w:pPr>
      <w:rPr>
        <w:rFonts w:ascii="Wingdings" w:hAnsi="Wingdings" w:hint="default"/>
      </w:rPr>
    </w:lvl>
  </w:abstractNum>
  <w:abstractNum w:abstractNumId="17"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DD675A"/>
    <w:multiLevelType w:val="hybridMultilevel"/>
    <w:tmpl w:val="C1EAD0CC"/>
    <w:lvl w:ilvl="0" w:tplc="9F2CD9CA">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0"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1"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3" w15:restartNumberingAfterBreak="0">
    <w:nsid w:val="48883DE2"/>
    <w:multiLevelType w:val="hybridMultilevel"/>
    <w:tmpl w:val="9962F530"/>
    <w:lvl w:ilvl="0" w:tplc="E81040D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18A40A6"/>
    <w:multiLevelType w:val="hybridMultilevel"/>
    <w:tmpl w:val="1AF0D574"/>
    <w:lvl w:ilvl="0" w:tplc="041F000F">
      <w:start w:val="1"/>
      <w:numFmt w:val="decimal"/>
      <w:lvlText w:val="%1."/>
      <w:lvlJc w:val="left"/>
      <w:pPr>
        <w:ind w:left="754" w:hanging="360"/>
      </w:pPr>
    </w:lvl>
    <w:lvl w:ilvl="1" w:tplc="041F0019" w:tentative="1">
      <w:start w:val="1"/>
      <w:numFmt w:val="lowerLetter"/>
      <w:lvlText w:val="%2."/>
      <w:lvlJc w:val="left"/>
      <w:pPr>
        <w:ind w:left="1474" w:hanging="360"/>
      </w:pPr>
    </w:lvl>
    <w:lvl w:ilvl="2" w:tplc="041F001B" w:tentative="1">
      <w:start w:val="1"/>
      <w:numFmt w:val="lowerRoman"/>
      <w:lvlText w:val="%3."/>
      <w:lvlJc w:val="right"/>
      <w:pPr>
        <w:ind w:left="2194" w:hanging="180"/>
      </w:pPr>
    </w:lvl>
    <w:lvl w:ilvl="3" w:tplc="041F000F" w:tentative="1">
      <w:start w:val="1"/>
      <w:numFmt w:val="decimal"/>
      <w:lvlText w:val="%4."/>
      <w:lvlJc w:val="left"/>
      <w:pPr>
        <w:ind w:left="2914" w:hanging="360"/>
      </w:pPr>
    </w:lvl>
    <w:lvl w:ilvl="4" w:tplc="041F0019" w:tentative="1">
      <w:start w:val="1"/>
      <w:numFmt w:val="lowerLetter"/>
      <w:lvlText w:val="%5."/>
      <w:lvlJc w:val="left"/>
      <w:pPr>
        <w:ind w:left="3634" w:hanging="360"/>
      </w:pPr>
    </w:lvl>
    <w:lvl w:ilvl="5" w:tplc="041F001B" w:tentative="1">
      <w:start w:val="1"/>
      <w:numFmt w:val="lowerRoman"/>
      <w:lvlText w:val="%6."/>
      <w:lvlJc w:val="right"/>
      <w:pPr>
        <w:ind w:left="4354" w:hanging="180"/>
      </w:pPr>
    </w:lvl>
    <w:lvl w:ilvl="6" w:tplc="041F000F" w:tentative="1">
      <w:start w:val="1"/>
      <w:numFmt w:val="decimal"/>
      <w:lvlText w:val="%7."/>
      <w:lvlJc w:val="left"/>
      <w:pPr>
        <w:ind w:left="5074" w:hanging="360"/>
      </w:pPr>
    </w:lvl>
    <w:lvl w:ilvl="7" w:tplc="041F0019" w:tentative="1">
      <w:start w:val="1"/>
      <w:numFmt w:val="lowerLetter"/>
      <w:lvlText w:val="%8."/>
      <w:lvlJc w:val="left"/>
      <w:pPr>
        <w:ind w:left="5794" w:hanging="360"/>
      </w:pPr>
    </w:lvl>
    <w:lvl w:ilvl="8" w:tplc="041F001B" w:tentative="1">
      <w:start w:val="1"/>
      <w:numFmt w:val="lowerRoman"/>
      <w:lvlText w:val="%9."/>
      <w:lvlJc w:val="right"/>
      <w:pPr>
        <w:ind w:left="6514" w:hanging="180"/>
      </w:pPr>
    </w:lvl>
  </w:abstractNum>
  <w:abstractNum w:abstractNumId="26"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12B3F00"/>
    <w:multiLevelType w:val="hybridMultilevel"/>
    <w:tmpl w:val="D6401316"/>
    <w:lvl w:ilvl="0" w:tplc="78A4AFB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9"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7B65181A"/>
    <w:multiLevelType w:val="hybridMultilevel"/>
    <w:tmpl w:val="D3DC23D4"/>
    <w:lvl w:ilvl="0" w:tplc="041F000F">
      <w:start w:val="1"/>
      <w:numFmt w:val="decimal"/>
      <w:lvlText w:val="%1."/>
      <w:lvlJc w:val="left"/>
      <w:pPr>
        <w:ind w:left="754" w:hanging="360"/>
      </w:pPr>
    </w:lvl>
    <w:lvl w:ilvl="1" w:tplc="041F0019" w:tentative="1">
      <w:start w:val="1"/>
      <w:numFmt w:val="lowerLetter"/>
      <w:lvlText w:val="%2."/>
      <w:lvlJc w:val="left"/>
      <w:pPr>
        <w:ind w:left="1474" w:hanging="360"/>
      </w:pPr>
    </w:lvl>
    <w:lvl w:ilvl="2" w:tplc="041F001B" w:tentative="1">
      <w:start w:val="1"/>
      <w:numFmt w:val="lowerRoman"/>
      <w:lvlText w:val="%3."/>
      <w:lvlJc w:val="right"/>
      <w:pPr>
        <w:ind w:left="2194" w:hanging="180"/>
      </w:pPr>
    </w:lvl>
    <w:lvl w:ilvl="3" w:tplc="041F000F" w:tentative="1">
      <w:start w:val="1"/>
      <w:numFmt w:val="decimal"/>
      <w:lvlText w:val="%4."/>
      <w:lvlJc w:val="left"/>
      <w:pPr>
        <w:ind w:left="2914" w:hanging="360"/>
      </w:pPr>
    </w:lvl>
    <w:lvl w:ilvl="4" w:tplc="041F0019" w:tentative="1">
      <w:start w:val="1"/>
      <w:numFmt w:val="lowerLetter"/>
      <w:lvlText w:val="%5."/>
      <w:lvlJc w:val="left"/>
      <w:pPr>
        <w:ind w:left="3634" w:hanging="360"/>
      </w:pPr>
    </w:lvl>
    <w:lvl w:ilvl="5" w:tplc="041F001B" w:tentative="1">
      <w:start w:val="1"/>
      <w:numFmt w:val="lowerRoman"/>
      <w:lvlText w:val="%6."/>
      <w:lvlJc w:val="right"/>
      <w:pPr>
        <w:ind w:left="4354" w:hanging="180"/>
      </w:pPr>
    </w:lvl>
    <w:lvl w:ilvl="6" w:tplc="041F000F" w:tentative="1">
      <w:start w:val="1"/>
      <w:numFmt w:val="decimal"/>
      <w:lvlText w:val="%7."/>
      <w:lvlJc w:val="left"/>
      <w:pPr>
        <w:ind w:left="5074" w:hanging="360"/>
      </w:pPr>
    </w:lvl>
    <w:lvl w:ilvl="7" w:tplc="041F0019" w:tentative="1">
      <w:start w:val="1"/>
      <w:numFmt w:val="lowerLetter"/>
      <w:lvlText w:val="%8."/>
      <w:lvlJc w:val="left"/>
      <w:pPr>
        <w:ind w:left="5794" w:hanging="360"/>
      </w:pPr>
    </w:lvl>
    <w:lvl w:ilvl="8" w:tplc="041F001B" w:tentative="1">
      <w:start w:val="1"/>
      <w:numFmt w:val="lowerRoman"/>
      <w:lvlText w:val="%9."/>
      <w:lvlJc w:val="right"/>
      <w:pPr>
        <w:ind w:left="6514" w:hanging="180"/>
      </w:pPr>
    </w:lvl>
  </w:abstractNum>
  <w:abstractNum w:abstractNumId="33"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0"/>
  </w:num>
  <w:num w:numId="2">
    <w:abstractNumId w:val="7"/>
  </w:num>
  <w:num w:numId="3">
    <w:abstractNumId w:val="14"/>
  </w:num>
  <w:num w:numId="4">
    <w:abstractNumId w:val="29"/>
  </w:num>
  <w:num w:numId="5">
    <w:abstractNumId w:val="20"/>
  </w:num>
  <w:num w:numId="6">
    <w:abstractNumId w:val="13"/>
  </w:num>
  <w:num w:numId="7">
    <w:abstractNumId w:val="5"/>
  </w:num>
  <w:num w:numId="8">
    <w:abstractNumId w:val="26"/>
  </w:num>
  <w:num w:numId="9">
    <w:abstractNumId w:val="33"/>
  </w:num>
  <w:num w:numId="10">
    <w:abstractNumId w:val="0"/>
  </w:num>
  <w:num w:numId="11">
    <w:abstractNumId w:val="31"/>
  </w:num>
  <w:num w:numId="12">
    <w:abstractNumId w:val="21"/>
  </w:num>
  <w:num w:numId="13">
    <w:abstractNumId w:val="2"/>
  </w:num>
  <w:num w:numId="14">
    <w:abstractNumId w:val="11"/>
  </w:num>
  <w:num w:numId="15">
    <w:abstractNumId w:val="22"/>
  </w:num>
  <w:num w:numId="16">
    <w:abstractNumId w:val="17"/>
  </w:num>
  <w:num w:numId="17">
    <w:abstractNumId w:val="15"/>
  </w:num>
  <w:num w:numId="18">
    <w:abstractNumId w:val="3"/>
  </w:num>
  <w:num w:numId="19">
    <w:abstractNumId w:val="24"/>
  </w:num>
  <w:num w:numId="20">
    <w:abstractNumId w:val="18"/>
  </w:num>
  <w:num w:numId="21">
    <w:abstractNumId w:val="28"/>
  </w:num>
  <w:num w:numId="22">
    <w:abstractNumId w:val="30"/>
  </w:num>
  <w:num w:numId="23">
    <w:abstractNumId w:val="4"/>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25"/>
  </w:num>
  <w:num w:numId="27">
    <w:abstractNumId w:val="32"/>
  </w:num>
  <w:num w:numId="28">
    <w:abstractNumId w:val="16"/>
  </w:num>
  <w:num w:numId="29">
    <w:abstractNumId w:val="27"/>
  </w:num>
  <w:num w:numId="30">
    <w:abstractNumId w:val="23"/>
  </w:num>
  <w:num w:numId="31">
    <w:abstractNumId w:val="1"/>
  </w:num>
  <w:num w:numId="32">
    <w:abstractNumId w:val="8"/>
  </w:num>
  <w:num w:numId="33">
    <w:abstractNumId w:val="9"/>
  </w:num>
  <w:num w:numId="3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4A38"/>
    <w:rsid w:val="00056A97"/>
    <w:rsid w:val="000630C1"/>
    <w:rsid w:val="00065F98"/>
    <w:rsid w:val="00067BAE"/>
    <w:rsid w:val="00067EE0"/>
    <w:rsid w:val="0009620C"/>
    <w:rsid w:val="000A38B7"/>
    <w:rsid w:val="000B0DF1"/>
    <w:rsid w:val="000B68CD"/>
    <w:rsid w:val="000D549E"/>
    <w:rsid w:val="000E1217"/>
    <w:rsid w:val="00101BD9"/>
    <w:rsid w:val="00102683"/>
    <w:rsid w:val="00106033"/>
    <w:rsid w:val="00116C57"/>
    <w:rsid w:val="00164B52"/>
    <w:rsid w:val="00166597"/>
    <w:rsid w:val="001C290B"/>
    <w:rsid w:val="001D00F7"/>
    <w:rsid w:val="001D0C7D"/>
    <w:rsid w:val="001D42AF"/>
    <w:rsid w:val="001D7CBA"/>
    <w:rsid w:val="001E2B21"/>
    <w:rsid w:val="001F1335"/>
    <w:rsid w:val="001F304D"/>
    <w:rsid w:val="001F35E1"/>
    <w:rsid w:val="00214885"/>
    <w:rsid w:val="0022004F"/>
    <w:rsid w:val="00230BB2"/>
    <w:rsid w:val="00243DBC"/>
    <w:rsid w:val="002501D1"/>
    <w:rsid w:val="002C3820"/>
    <w:rsid w:val="002C77BE"/>
    <w:rsid w:val="002D29C4"/>
    <w:rsid w:val="002D4E95"/>
    <w:rsid w:val="002E1DF0"/>
    <w:rsid w:val="0030093A"/>
    <w:rsid w:val="00302B89"/>
    <w:rsid w:val="00304A19"/>
    <w:rsid w:val="00307E8A"/>
    <w:rsid w:val="00333EAE"/>
    <w:rsid w:val="00347B4A"/>
    <w:rsid w:val="003754FD"/>
    <w:rsid w:val="003831C2"/>
    <w:rsid w:val="003873B1"/>
    <w:rsid w:val="003A6191"/>
    <w:rsid w:val="003A651C"/>
    <w:rsid w:val="003B6078"/>
    <w:rsid w:val="003B672F"/>
    <w:rsid w:val="003C3103"/>
    <w:rsid w:val="003C51B2"/>
    <w:rsid w:val="003C5FA8"/>
    <w:rsid w:val="003D0B1B"/>
    <w:rsid w:val="004051F2"/>
    <w:rsid w:val="00407AAA"/>
    <w:rsid w:val="004336FF"/>
    <w:rsid w:val="00456D46"/>
    <w:rsid w:val="00460230"/>
    <w:rsid w:val="00471703"/>
    <w:rsid w:val="00486B9A"/>
    <w:rsid w:val="004A035D"/>
    <w:rsid w:val="004A4587"/>
    <w:rsid w:val="004A4DFC"/>
    <w:rsid w:val="004D0E97"/>
    <w:rsid w:val="004E49F5"/>
    <w:rsid w:val="004F2CD6"/>
    <w:rsid w:val="004F76A6"/>
    <w:rsid w:val="00574547"/>
    <w:rsid w:val="00587499"/>
    <w:rsid w:val="00591E27"/>
    <w:rsid w:val="005D1FD3"/>
    <w:rsid w:val="005E1049"/>
    <w:rsid w:val="005E127F"/>
    <w:rsid w:val="005F5274"/>
    <w:rsid w:val="005F678A"/>
    <w:rsid w:val="006363A1"/>
    <w:rsid w:val="006911E1"/>
    <w:rsid w:val="006A0CD7"/>
    <w:rsid w:val="006C698E"/>
    <w:rsid w:val="006D7351"/>
    <w:rsid w:val="006D75E9"/>
    <w:rsid w:val="006E57CA"/>
    <w:rsid w:val="006F3351"/>
    <w:rsid w:val="00710BD5"/>
    <w:rsid w:val="007249A8"/>
    <w:rsid w:val="00726C3B"/>
    <w:rsid w:val="00740CE6"/>
    <w:rsid w:val="007725CC"/>
    <w:rsid w:val="007742B3"/>
    <w:rsid w:val="007A4106"/>
    <w:rsid w:val="007C37E9"/>
    <w:rsid w:val="007E119D"/>
    <w:rsid w:val="008053E7"/>
    <w:rsid w:val="00820308"/>
    <w:rsid w:val="00821708"/>
    <w:rsid w:val="00837931"/>
    <w:rsid w:val="00837935"/>
    <w:rsid w:val="008514B2"/>
    <w:rsid w:val="00861376"/>
    <w:rsid w:val="00863681"/>
    <w:rsid w:val="00865033"/>
    <w:rsid w:val="0087699C"/>
    <w:rsid w:val="00885FE5"/>
    <w:rsid w:val="008A27BD"/>
    <w:rsid w:val="008A3658"/>
    <w:rsid w:val="008A6BFB"/>
    <w:rsid w:val="008D43B1"/>
    <w:rsid w:val="008D728A"/>
    <w:rsid w:val="008E27CF"/>
    <w:rsid w:val="008F1508"/>
    <w:rsid w:val="00921AB1"/>
    <w:rsid w:val="00927AC0"/>
    <w:rsid w:val="009433A2"/>
    <w:rsid w:val="00947B3C"/>
    <w:rsid w:val="00967F10"/>
    <w:rsid w:val="00987046"/>
    <w:rsid w:val="009A1946"/>
    <w:rsid w:val="009B0858"/>
    <w:rsid w:val="009B4823"/>
    <w:rsid w:val="009C2539"/>
    <w:rsid w:val="009D4CCE"/>
    <w:rsid w:val="009E1248"/>
    <w:rsid w:val="009E16E8"/>
    <w:rsid w:val="009E31C2"/>
    <w:rsid w:val="009E5187"/>
    <w:rsid w:val="00A21C8D"/>
    <w:rsid w:val="00A343C4"/>
    <w:rsid w:val="00A43EAE"/>
    <w:rsid w:val="00A51D69"/>
    <w:rsid w:val="00A6226A"/>
    <w:rsid w:val="00A72174"/>
    <w:rsid w:val="00A763D6"/>
    <w:rsid w:val="00A77740"/>
    <w:rsid w:val="00A85E8A"/>
    <w:rsid w:val="00AA34AD"/>
    <w:rsid w:val="00AB690F"/>
    <w:rsid w:val="00AD336A"/>
    <w:rsid w:val="00AD3A3D"/>
    <w:rsid w:val="00AD58F7"/>
    <w:rsid w:val="00AF34F4"/>
    <w:rsid w:val="00B32978"/>
    <w:rsid w:val="00B34A00"/>
    <w:rsid w:val="00B62CC6"/>
    <w:rsid w:val="00B67E48"/>
    <w:rsid w:val="00B92866"/>
    <w:rsid w:val="00B956D2"/>
    <w:rsid w:val="00BB1B13"/>
    <w:rsid w:val="00BC6FCB"/>
    <w:rsid w:val="00BD2974"/>
    <w:rsid w:val="00BF2FB1"/>
    <w:rsid w:val="00C036C4"/>
    <w:rsid w:val="00C03E7E"/>
    <w:rsid w:val="00C059F1"/>
    <w:rsid w:val="00C0752A"/>
    <w:rsid w:val="00C16A92"/>
    <w:rsid w:val="00C21328"/>
    <w:rsid w:val="00C3484E"/>
    <w:rsid w:val="00C70525"/>
    <w:rsid w:val="00C92851"/>
    <w:rsid w:val="00CA227F"/>
    <w:rsid w:val="00CA3B43"/>
    <w:rsid w:val="00CC19DE"/>
    <w:rsid w:val="00CC23C7"/>
    <w:rsid w:val="00CC3CFC"/>
    <w:rsid w:val="00D31399"/>
    <w:rsid w:val="00D345EB"/>
    <w:rsid w:val="00D35A38"/>
    <w:rsid w:val="00D377B8"/>
    <w:rsid w:val="00D403AD"/>
    <w:rsid w:val="00D46645"/>
    <w:rsid w:val="00D479EA"/>
    <w:rsid w:val="00D7002A"/>
    <w:rsid w:val="00D778A0"/>
    <w:rsid w:val="00D84321"/>
    <w:rsid w:val="00D925BE"/>
    <w:rsid w:val="00D942D1"/>
    <w:rsid w:val="00D96F3B"/>
    <w:rsid w:val="00DA54E2"/>
    <w:rsid w:val="00DB7171"/>
    <w:rsid w:val="00DC5584"/>
    <w:rsid w:val="00DD5336"/>
    <w:rsid w:val="00DF25E7"/>
    <w:rsid w:val="00DF5825"/>
    <w:rsid w:val="00E36813"/>
    <w:rsid w:val="00E42A0E"/>
    <w:rsid w:val="00E42F27"/>
    <w:rsid w:val="00E525D8"/>
    <w:rsid w:val="00E57CCA"/>
    <w:rsid w:val="00E70473"/>
    <w:rsid w:val="00E755FA"/>
    <w:rsid w:val="00E81C67"/>
    <w:rsid w:val="00EA000A"/>
    <w:rsid w:val="00EB22FF"/>
    <w:rsid w:val="00EB51EE"/>
    <w:rsid w:val="00EB5729"/>
    <w:rsid w:val="00EC1E21"/>
    <w:rsid w:val="00ED1F16"/>
    <w:rsid w:val="00EE3971"/>
    <w:rsid w:val="00EF1FA5"/>
    <w:rsid w:val="00F06B4E"/>
    <w:rsid w:val="00F11D8B"/>
    <w:rsid w:val="00F35C5F"/>
    <w:rsid w:val="00F41801"/>
    <w:rsid w:val="00F4185C"/>
    <w:rsid w:val="00F61381"/>
    <w:rsid w:val="00F74747"/>
    <w:rsid w:val="00F81AC1"/>
    <w:rsid w:val="00F87486"/>
    <w:rsid w:val="00F9426F"/>
    <w:rsid w:val="00FB48E9"/>
    <w:rsid w:val="00FD1D58"/>
    <w:rsid w:val="00FD5419"/>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rules v:ext="edit">
        <o:r id="V:Rule1" type="connector" idref="#_x0000_s1026"/>
      </o:rules>
    </o:shapelayout>
  </w:shapeDefaults>
  <w:decimalSymbol w:val=","/>
  <w:listSeparator w:val=";"/>
  <w14:docId w14:val="03A0792E"/>
  <w15:docId w15:val="{205E0C00-0E96-4B5A-B42C-382C27343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837931"/>
    <w:pPr>
      <w:keepNext/>
      <w:keepLines/>
      <w:spacing w:before="200" w:after="0" w:line="276" w:lineRule="auto"/>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83793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 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8CE6AA1-91CC-4C4B-AF03-3533C1702C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5</Pages>
  <Words>636</Words>
  <Characters>3628</Characters>
  <Application>Microsoft Office Word</Application>
  <DocSecurity>0</DocSecurity>
  <Lines>30</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NAZİFE ÜZBE ATALAY</cp:lastModifiedBy>
  <cp:revision>11</cp:revision>
  <dcterms:created xsi:type="dcterms:W3CDTF">2020-09-07T20:11:00Z</dcterms:created>
  <dcterms:modified xsi:type="dcterms:W3CDTF">2021-01-10T11:19:00Z</dcterms:modified>
</cp:coreProperties>
</file>